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CAE99" w14:textId="19B48EF7" w:rsidR="00C007C8" w:rsidRPr="00ED7E61" w:rsidRDefault="00ED7E61" w:rsidP="00ED7E61">
      <w:pPr>
        <w:jc w:val="center"/>
        <w:rPr>
          <w:rFonts w:ascii="HY헤드라인M" w:eastAsia="HY헤드라인M"/>
          <w:sz w:val="60"/>
          <w:szCs w:val="60"/>
        </w:rPr>
      </w:pPr>
      <w:r w:rsidRPr="00ED7E61">
        <w:rPr>
          <w:rFonts w:ascii="HY헤드라인M" w:eastAsia="HY헤드라인M" w:hint="eastAsia"/>
          <w:sz w:val="60"/>
          <w:szCs w:val="60"/>
        </w:rPr>
        <w:t xml:space="preserve">OSSP </w:t>
      </w:r>
      <w:r w:rsidR="003A4E3D">
        <w:rPr>
          <w:rFonts w:ascii="HY헤드라인M" w:eastAsia="HY헤드라인M" w:hint="eastAsia"/>
          <w:sz w:val="60"/>
          <w:szCs w:val="60"/>
        </w:rPr>
        <w:t>1차 진행사항 보고서</w:t>
      </w:r>
    </w:p>
    <w:p w14:paraId="5D2481A2" w14:textId="5C8E0D20" w:rsidR="00C007C8" w:rsidRDefault="00C007C8" w:rsidP="00C007C8"/>
    <w:p w14:paraId="1F7101D4" w14:textId="77777777" w:rsidR="00C007C8" w:rsidRPr="00ED7E61" w:rsidRDefault="00C007C8" w:rsidP="00C007C8">
      <w:pPr>
        <w:pStyle w:val="a1"/>
      </w:pPr>
    </w:p>
    <w:p w14:paraId="51610BA5" w14:textId="4A84C940" w:rsidR="00C007C8" w:rsidRPr="00C007C8" w:rsidRDefault="00C007C8" w:rsidP="00C007C8">
      <w:pPr>
        <w:jc w:val="center"/>
      </w:pPr>
      <w:r>
        <w:rPr>
          <w:noProof/>
        </w:rPr>
        <w:drawing>
          <wp:inline distT="0" distB="0" distL="0" distR="0" wp14:anchorId="0B5A449D" wp14:editId="008CB2CB">
            <wp:extent cx="1944861" cy="1669312"/>
            <wp:effectExtent l="0" t="0" r="0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81"/>
                    <a:stretch/>
                  </pic:blipFill>
                  <pic:spPr bwMode="auto">
                    <a:xfrm>
                      <a:off x="0" y="0"/>
                      <a:ext cx="1961221" cy="1683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67702" w14:textId="77777777" w:rsidR="000A5AED" w:rsidRDefault="000A5AED" w:rsidP="000A5AED">
      <w:pPr>
        <w:spacing w:after="120" w:line="240" w:lineRule="auto"/>
        <w:jc w:val="center"/>
        <w:rPr>
          <w:b/>
          <w:sz w:val="32"/>
        </w:rPr>
      </w:pPr>
    </w:p>
    <w:p w14:paraId="6100647C" w14:textId="4D32218B" w:rsidR="000A5AED" w:rsidRPr="00D63C0C" w:rsidRDefault="000A5AED" w:rsidP="000A5AED">
      <w:pPr>
        <w:spacing w:after="120" w:line="240" w:lineRule="auto"/>
        <w:jc w:val="center"/>
        <w:rPr>
          <w:b/>
          <w:sz w:val="34"/>
        </w:rPr>
      </w:pPr>
      <w:r w:rsidRPr="00D63C0C">
        <w:rPr>
          <w:b/>
          <w:sz w:val="32"/>
        </w:rPr>
        <w:t>20</w:t>
      </w:r>
      <w:r>
        <w:rPr>
          <w:b/>
          <w:sz w:val="32"/>
        </w:rPr>
        <w:t>20.</w:t>
      </w:r>
      <w:r w:rsidR="00C007C8">
        <w:rPr>
          <w:b/>
          <w:sz w:val="32"/>
        </w:rPr>
        <w:t>11</w:t>
      </w:r>
      <w:r>
        <w:rPr>
          <w:b/>
          <w:sz w:val="32"/>
        </w:rPr>
        <w:t>.</w:t>
      </w:r>
      <w:r w:rsidR="00C007C8">
        <w:rPr>
          <w:b/>
          <w:sz w:val="32"/>
        </w:rPr>
        <w:t>0</w:t>
      </w:r>
      <w:r w:rsidR="003A4E3D">
        <w:rPr>
          <w:b/>
          <w:sz w:val="32"/>
        </w:rPr>
        <w:t>8</w:t>
      </w:r>
    </w:p>
    <w:p w14:paraId="671BE44D" w14:textId="0B183ACE" w:rsidR="000A5AED" w:rsidRDefault="000A5AED" w:rsidP="000A5AED">
      <w:pPr>
        <w:spacing w:after="120" w:line="240" w:lineRule="auto"/>
        <w:jc w:val="center"/>
        <w:rPr>
          <w:b/>
          <w:sz w:val="32"/>
        </w:rPr>
      </w:pPr>
      <w:r w:rsidRPr="00D63C0C">
        <w:rPr>
          <w:rFonts w:hint="eastAsia"/>
          <w:b/>
          <w:sz w:val="32"/>
        </w:rPr>
        <w:t>동국대학교</w:t>
      </w:r>
      <w:r w:rsidR="0001503A">
        <w:rPr>
          <w:rFonts w:hint="eastAsia"/>
          <w:b/>
          <w:sz w:val="32"/>
        </w:rPr>
        <w:t xml:space="preserve"> </w:t>
      </w:r>
      <w:r w:rsidR="00ED7E61">
        <w:rPr>
          <w:b/>
          <w:sz w:val="32"/>
        </w:rPr>
        <w:t>Team USS</w:t>
      </w:r>
    </w:p>
    <w:p w14:paraId="34125675" w14:textId="66CAA10C" w:rsidR="000A5AED" w:rsidRDefault="00C95645" w:rsidP="000A5AED">
      <w:r>
        <w:rPr>
          <w:rFonts w:hint="eastAsia"/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C3228A" wp14:editId="15E3E184">
                <wp:simplePos x="0" y="0"/>
                <wp:positionH relativeFrom="margin">
                  <wp:align>right</wp:align>
                </wp:positionH>
                <wp:positionV relativeFrom="paragraph">
                  <wp:posOffset>227330</wp:posOffset>
                </wp:positionV>
                <wp:extent cx="5490845" cy="4709795"/>
                <wp:effectExtent l="0" t="0" r="14605" b="14605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0845" cy="4709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7FB69B" w14:textId="77777777" w:rsidR="006E6894" w:rsidRPr="00ED7E61" w:rsidRDefault="006E6894" w:rsidP="000A5AED">
                            <w:pPr>
                              <w:pStyle w:val="a1"/>
                              <w:jc w:val="center"/>
                              <w:rPr>
                                <w:b/>
                                <w:sz w:val="28"/>
                                <w:szCs w:val="24"/>
                              </w:rPr>
                            </w:pPr>
                            <w:r w:rsidRPr="00ED7E61">
                              <w:rPr>
                                <w:rFonts w:hint="eastAsia"/>
                                <w:b/>
                                <w:sz w:val="28"/>
                                <w:szCs w:val="24"/>
                              </w:rPr>
                              <w:t>목차</w:t>
                            </w:r>
                          </w:p>
                          <w:p w14:paraId="411B0368" w14:textId="67135A7C" w:rsidR="006E6894" w:rsidRDefault="003A4E3D" w:rsidP="005B0934">
                            <w:pPr>
                              <w:pStyle w:val="10"/>
                            </w:pPr>
                            <w:r>
                              <w:rPr>
                                <w:rFonts w:hint="eastAsia"/>
                              </w:rPr>
                              <w:t>교수님 피드백</w:t>
                            </w:r>
                          </w:p>
                          <w:p w14:paraId="6C833D95" w14:textId="7B6020AF" w:rsidR="003A4E3D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t xml:space="preserve"> </w:t>
                            </w:r>
                            <w:r w:rsidR="003A4E3D">
                              <w:rPr>
                                <w:rFonts w:hint="eastAsia"/>
                              </w:rPr>
                              <w:t>대화</w:t>
                            </w:r>
                            <w:r w:rsidR="003A4E3D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3A4E3D">
                              <w:rPr>
                                <w:rFonts w:hint="eastAsia"/>
                              </w:rPr>
                              <w:t>기능</w:t>
                            </w:r>
                            <w:r w:rsidR="003A4E3D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3A4E3D">
                              <w:rPr>
                                <w:rFonts w:hint="eastAsia"/>
                              </w:rPr>
                              <w:t>탑재</w:t>
                            </w:r>
                          </w:p>
                          <w:p w14:paraId="3B3F0778" w14:textId="7C62F7C9" w:rsidR="003A4E3D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t xml:space="preserve"> </w:t>
                            </w:r>
                            <w:r w:rsidR="003A4E3D">
                              <w:rPr>
                                <w:rFonts w:hint="eastAsia"/>
                              </w:rPr>
                              <w:t>커스터마이징</w:t>
                            </w:r>
                          </w:p>
                          <w:p w14:paraId="7DCDCAF2" w14:textId="15FEFE4F" w:rsidR="003A4E3D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t xml:space="preserve"> </w:t>
                            </w:r>
                            <w:r w:rsidR="003A4E3D">
                              <w:rPr>
                                <w:rFonts w:hint="eastAsia"/>
                              </w:rPr>
                              <w:t>답장</w:t>
                            </w:r>
                            <w:r w:rsidR="003A4E3D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3A4E3D">
                              <w:rPr>
                                <w:rFonts w:hint="eastAsia"/>
                              </w:rPr>
                              <w:t>시간</w:t>
                            </w:r>
                            <w:r w:rsidR="003A4E3D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3A4E3D">
                              <w:rPr>
                                <w:rFonts w:hint="eastAsia"/>
                              </w:rPr>
                              <w:t>예측</w:t>
                            </w:r>
                          </w:p>
                          <w:p w14:paraId="0E70164F" w14:textId="0EF8A507" w:rsidR="003A4E3D" w:rsidRPr="003A4E3D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>-</w:t>
                            </w:r>
                            <w:r>
                              <w:t xml:space="preserve"> </w:t>
                            </w:r>
                            <w:r w:rsidR="00243186">
                              <w:rPr>
                                <w:rFonts w:hint="eastAsia"/>
                              </w:rPr>
                              <w:t>추가적인</w:t>
                            </w:r>
                            <w:r w:rsidR="00243186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243186">
                              <w:rPr>
                                <w:rFonts w:hint="eastAsia"/>
                              </w:rPr>
                              <w:t>기능</w:t>
                            </w:r>
                            <w:r w:rsidR="00243186">
                              <w:t xml:space="preserve"> </w:t>
                            </w:r>
                          </w:p>
                          <w:p w14:paraId="636872CD" w14:textId="03E79A33" w:rsidR="006E6894" w:rsidRDefault="003A4E3D" w:rsidP="005B0934">
                            <w:pPr>
                              <w:pStyle w:val="10"/>
                            </w:pPr>
                            <w:r>
                              <w:rPr>
                                <w:rFonts w:hint="eastAsia"/>
                              </w:rPr>
                              <w:t>현재 진행사항</w:t>
                            </w:r>
                          </w:p>
                          <w:p w14:paraId="295FAEA9" w14:textId="15F9CA58" w:rsidR="003A4E3D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 xml:space="preserve">- </w:t>
                            </w:r>
                            <w:r w:rsidR="001620E9">
                              <w:rPr>
                                <w:rFonts w:hint="eastAsia"/>
                              </w:rPr>
                              <w:t>챗</w:t>
                            </w:r>
                            <w:r w:rsidR="001620E9">
                              <w:t>봇</w:t>
                            </w:r>
                            <w:r w:rsidR="001620E9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1620E9">
                              <w:rPr>
                                <w:rFonts w:hint="eastAsia"/>
                              </w:rPr>
                              <w:t>진</w:t>
                            </w:r>
                            <w:r w:rsidR="001620E9">
                              <w:t>행</w:t>
                            </w:r>
                            <w:r w:rsidR="001620E9">
                              <w:rPr>
                                <w:rFonts w:hint="eastAsia"/>
                              </w:rPr>
                              <w:t>상</w:t>
                            </w:r>
                            <w:r w:rsidR="001620E9">
                              <w:t>황</w:t>
                            </w:r>
                          </w:p>
                          <w:p w14:paraId="348DB880" w14:textId="548656FB" w:rsidR="001620E9" w:rsidRPr="003A4E3D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 xml:space="preserve">- </w:t>
                            </w:r>
                            <w:r w:rsidR="001620E9">
                              <w:rPr>
                                <w:rFonts w:hint="eastAsia"/>
                              </w:rPr>
                              <w:t>기</w:t>
                            </w:r>
                            <w:r w:rsidR="001620E9">
                              <w:t>능</w:t>
                            </w:r>
                            <w:r w:rsidR="001620E9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1620E9">
                              <w:rPr>
                                <w:rFonts w:hint="eastAsia"/>
                              </w:rPr>
                              <w:t>구</w:t>
                            </w:r>
                            <w:r w:rsidR="001620E9">
                              <w:t>현</w:t>
                            </w:r>
                            <w:r w:rsidR="001620E9"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1620E9">
                              <w:rPr>
                                <w:rFonts w:hint="eastAsia"/>
                              </w:rPr>
                              <w:t>아</w:t>
                            </w:r>
                            <w:r w:rsidR="001620E9">
                              <w:t>이디어</w:t>
                            </w:r>
                          </w:p>
                          <w:p w14:paraId="637E62F2" w14:textId="32DEC208" w:rsidR="006E6894" w:rsidRDefault="003A4E3D" w:rsidP="005B0934">
                            <w:pPr>
                              <w:pStyle w:val="10"/>
                            </w:pPr>
                            <w:r>
                              <w:rPr>
                                <w:rFonts w:hint="eastAsia"/>
                              </w:rPr>
                              <w:t xml:space="preserve">향후 일정 </w:t>
                            </w:r>
                          </w:p>
                          <w:p w14:paraId="26C6888C" w14:textId="4B052F2C" w:rsidR="003A4E3D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>- 11</w:t>
                            </w:r>
                            <w:r>
                              <w:rPr>
                                <w:rFonts w:hint="eastAsia"/>
                              </w:rPr>
                              <w:t>월</w:t>
                            </w:r>
                            <w:r>
                              <w:rPr>
                                <w:rFonts w:hint="eastAsia"/>
                              </w:rPr>
                              <w:t xml:space="preserve"> 2</w:t>
                            </w:r>
                            <w:r>
                              <w:rPr>
                                <w:rFonts w:hint="eastAsia"/>
                              </w:rPr>
                              <w:t>주</w:t>
                            </w:r>
                            <w:r w:rsidR="00320DFA">
                              <w:rPr>
                                <w:rFonts w:hint="eastAsia"/>
                              </w:rPr>
                              <w:t>차</w:t>
                            </w:r>
                          </w:p>
                          <w:p w14:paraId="4599998E" w14:textId="411D2FED" w:rsidR="00BB699A" w:rsidRDefault="00BB699A" w:rsidP="00BB699A">
                            <w:pPr>
                              <w:pStyle w:val="20"/>
                            </w:pPr>
                            <w:r>
                              <w:rPr>
                                <w:rFonts w:hint="eastAsia"/>
                              </w:rPr>
                              <w:t xml:space="preserve">- </w:t>
                            </w:r>
                            <w:r w:rsidR="00320DFA">
                              <w:rPr>
                                <w:rFonts w:hint="eastAsia"/>
                              </w:rPr>
                              <w:t>이후</w:t>
                            </w:r>
                          </w:p>
                          <w:p w14:paraId="5476B9D4" w14:textId="7A5A9A61" w:rsidR="00BB699A" w:rsidRPr="003A4E3D" w:rsidRDefault="00BB699A" w:rsidP="00BB699A">
                            <w:pPr>
                              <w:pStyle w:val="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C3228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381.15pt;margin-top:17.9pt;width:432.35pt;height:370.8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" fillcolor="white [3201]" strokeweight=".5pt">
                <v:textbox>
                  <w:txbxContent>
                    <w:p w14:paraId="1C7FB69B" w14:textId="77777777" w:rsidR="006E6894" w:rsidRPr="00ED7E61" w:rsidRDefault="006E6894" w:rsidP="000A5AED">
                      <w:pPr>
                        <w:pStyle w:val="a1"/>
                        <w:jc w:val="center"/>
                        <w:rPr>
                          <w:b/>
                          <w:sz w:val="28"/>
                          <w:szCs w:val="24"/>
                        </w:rPr>
                      </w:pPr>
                      <w:r w:rsidRPr="00ED7E61">
                        <w:rPr>
                          <w:rFonts w:hint="eastAsia"/>
                          <w:b/>
                          <w:sz w:val="28"/>
                          <w:szCs w:val="24"/>
                        </w:rPr>
                        <w:t>목차</w:t>
                      </w:r>
                    </w:p>
                    <w:p w14:paraId="411B0368" w14:textId="67135A7C" w:rsidR="006E6894" w:rsidRDefault="003A4E3D" w:rsidP="005B0934">
                      <w:pPr>
                        <w:pStyle w:val="10"/>
                      </w:pPr>
                      <w:r>
                        <w:rPr>
                          <w:rFonts w:hint="eastAsia"/>
                        </w:rPr>
                        <w:t>교수님 피드백</w:t>
                      </w:r>
                    </w:p>
                    <w:p w14:paraId="6C833D95" w14:textId="7B6020AF" w:rsidR="003A4E3D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t xml:space="preserve"> </w:t>
                      </w:r>
                      <w:r w:rsidR="003A4E3D">
                        <w:rPr>
                          <w:rFonts w:hint="eastAsia"/>
                        </w:rPr>
                        <w:t>대화</w:t>
                      </w:r>
                      <w:r w:rsidR="003A4E3D">
                        <w:rPr>
                          <w:rFonts w:hint="eastAsia"/>
                        </w:rPr>
                        <w:t xml:space="preserve"> </w:t>
                      </w:r>
                      <w:r w:rsidR="003A4E3D">
                        <w:rPr>
                          <w:rFonts w:hint="eastAsia"/>
                        </w:rPr>
                        <w:t>기능</w:t>
                      </w:r>
                      <w:r w:rsidR="003A4E3D">
                        <w:rPr>
                          <w:rFonts w:hint="eastAsia"/>
                        </w:rPr>
                        <w:t xml:space="preserve"> </w:t>
                      </w:r>
                      <w:r w:rsidR="003A4E3D">
                        <w:rPr>
                          <w:rFonts w:hint="eastAsia"/>
                        </w:rPr>
                        <w:t>탑재</w:t>
                      </w:r>
                    </w:p>
                    <w:p w14:paraId="3B3F0778" w14:textId="7C62F7C9" w:rsidR="003A4E3D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t xml:space="preserve"> </w:t>
                      </w:r>
                      <w:r w:rsidR="003A4E3D">
                        <w:rPr>
                          <w:rFonts w:hint="eastAsia"/>
                        </w:rPr>
                        <w:t>커스터마이징</w:t>
                      </w:r>
                    </w:p>
                    <w:p w14:paraId="7DCDCAF2" w14:textId="15FEFE4F" w:rsidR="003A4E3D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t xml:space="preserve"> </w:t>
                      </w:r>
                      <w:r w:rsidR="003A4E3D">
                        <w:rPr>
                          <w:rFonts w:hint="eastAsia"/>
                        </w:rPr>
                        <w:t>답장</w:t>
                      </w:r>
                      <w:r w:rsidR="003A4E3D">
                        <w:rPr>
                          <w:rFonts w:hint="eastAsia"/>
                        </w:rPr>
                        <w:t xml:space="preserve"> </w:t>
                      </w:r>
                      <w:r w:rsidR="003A4E3D">
                        <w:rPr>
                          <w:rFonts w:hint="eastAsia"/>
                        </w:rPr>
                        <w:t>시간</w:t>
                      </w:r>
                      <w:r w:rsidR="003A4E3D">
                        <w:rPr>
                          <w:rFonts w:hint="eastAsia"/>
                        </w:rPr>
                        <w:t xml:space="preserve"> </w:t>
                      </w:r>
                      <w:r w:rsidR="003A4E3D">
                        <w:rPr>
                          <w:rFonts w:hint="eastAsia"/>
                        </w:rPr>
                        <w:t>예측</w:t>
                      </w:r>
                    </w:p>
                    <w:p w14:paraId="0E70164F" w14:textId="0EF8A507" w:rsidR="003A4E3D" w:rsidRPr="003A4E3D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>-</w:t>
                      </w:r>
                      <w:r>
                        <w:t xml:space="preserve"> </w:t>
                      </w:r>
                      <w:r w:rsidR="00243186">
                        <w:rPr>
                          <w:rFonts w:hint="eastAsia"/>
                        </w:rPr>
                        <w:t>추가적인</w:t>
                      </w:r>
                      <w:r w:rsidR="00243186">
                        <w:rPr>
                          <w:rFonts w:hint="eastAsia"/>
                        </w:rPr>
                        <w:t xml:space="preserve"> </w:t>
                      </w:r>
                      <w:r w:rsidR="00243186">
                        <w:rPr>
                          <w:rFonts w:hint="eastAsia"/>
                        </w:rPr>
                        <w:t>기능</w:t>
                      </w:r>
                      <w:r w:rsidR="00243186">
                        <w:t xml:space="preserve"> </w:t>
                      </w:r>
                    </w:p>
                    <w:p w14:paraId="636872CD" w14:textId="03E79A33" w:rsidR="006E6894" w:rsidRDefault="003A4E3D" w:rsidP="005B0934">
                      <w:pPr>
                        <w:pStyle w:val="10"/>
                      </w:pPr>
                      <w:r>
                        <w:rPr>
                          <w:rFonts w:hint="eastAsia"/>
                        </w:rPr>
                        <w:t>현재 진행사항</w:t>
                      </w:r>
                    </w:p>
                    <w:p w14:paraId="295FAEA9" w14:textId="15F9CA58" w:rsidR="003A4E3D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 xml:space="preserve">- </w:t>
                      </w:r>
                      <w:r w:rsidR="001620E9">
                        <w:rPr>
                          <w:rFonts w:hint="eastAsia"/>
                        </w:rPr>
                        <w:t>챗</w:t>
                      </w:r>
                      <w:r w:rsidR="001620E9">
                        <w:t>봇</w:t>
                      </w:r>
                      <w:r w:rsidR="001620E9">
                        <w:rPr>
                          <w:rFonts w:hint="eastAsia"/>
                        </w:rPr>
                        <w:t xml:space="preserve"> </w:t>
                      </w:r>
                      <w:r w:rsidR="001620E9">
                        <w:rPr>
                          <w:rFonts w:hint="eastAsia"/>
                        </w:rPr>
                        <w:t>진</w:t>
                      </w:r>
                      <w:r w:rsidR="001620E9">
                        <w:t>행</w:t>
                      </w:r>
                      <w:r w:rsidR="001620E9">
                        <w:rPr>
                          <w:rFonts w:hint="eastAsia"/>
                        </w:rPr>
                        <w:t>상</w:t>
                      </w:r>
                      <w:r w:rsidR="001620E9">
                        <w:t>황</w:t>
                      </w:r>
                    </w:p>
                    <w:p w14:paraId="348DB880" w14:textId="548656FB" w:rsidR="001620E9" w:rsidRPr="003A4E3D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 xml:space="preserve">- </w:t>
                      </w:r>
                      <w:r w:rsidR="001620E9">
                        <w:rPr>
                          <w:rFonts w:hint="eastAsia"/>
                        </w:rPr>
                        <w:t>기</w:t>
                      </w:r>
                      <w:r w:rsidR="001620E9">
                        <w:t>능</w:t>
                      </w:r>
                      <w:r w:rsidR="001620E9">
                        <w:rPr>
                          <w:rFonts w:hint="eastAsia"/>
                        </w:rPr>
                        <w:t xml:space="preserve"> </w:t>
                      </w:r>
                      <w:r w:rsidR="001620E9">
                        <w:rPr>
                          <w:rFonts w:hint="eastAsia"/>
                        </w:rPr>
                        <w:t>구</w:t>
                      </w:r>
                      <w:r w:rsidR="001620E9">
                        <w:t>현</w:t>
                      </w:r>
                      <w:r w:rsidR="001620E9">
                        <w:rPr>
                          <w:rFonts w:hint="eastAsia"/>
                        </w:rPr>
                        <w:t xml:space="preserve"> </w:t>
                      </w:r>
                      <w:r w:rsidR="001620E9">
                        <w:rPr>
                          <w:rFonts w:hint="eastAsia"/>
                        </w:rPr>
                        <w:t>아</w:t>
                      </w:r>
                      <w:r w:rsidR="001620E9">
                        <w:t>이디어</w:t>
                      </w:r>
                    </w:p>
                    <w:p w14:paraId="637E62F2" w14:textId="32DEC208" w:rsidR="006E6894" w:rsidRDefault="003A4E3D" w:rsidP="005B0934">
                      <w:pPr>
                        <w:pStyle w:val="10"/>
                      </w:pPr>
                      <w:r>
                        <w:rPr>
                          <w:rFonts w:hint="eastAsia"/>
                        </w:rPr>
                        <w:t xml:space="preserve">향후 일정 </w:t>
                      </w:r>
                    </w:p>
                    <w:p w14:paraId="26C6888C" w14:textId="4B052F2C" w:rsidR="003A4E3D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>- 11</w:t>
                      </w:r>
                      <w:r>
                        <w:rPr>
                          <w:rFonts w:hint="eastAsia"/>
                        </w:rPr>
                        <w:t>월</w:t>
                      </w:r>
                      <w:r>
                        <w:rPr>
                          <w:rFonts w:hint="eastAsia"/>
                        </w:rPr>
                        <w:t xml:space="preserve"> 2</w:t>
                      </w:r>
                      <w:r>
                        <w:rPr>
                          <w:rFonts w:hint="eastAsia"/>
                        </w:rPr>
                        <w:t>주</w:t>
                      </w:r>
                      <w:r w:rsidR="00320DFA">
                        <w:rPr>
                          <w:rFonts w:hint="eastAsia"/>
                        </w:rPr>
                        <w:t>차</w:t>
                      </w:r>
                    </w:p>
                    <w:p w14:paraId="4599998E" w14:textId="411D2FED" w:rsidR="00BB699A" w:rsidRDefault="00BB699A" w:rsidP="00BB699A">
                      <w:pPr>
                        <w:pStyle w:val="20"/>
                      </w:pPr>
                      <w:r>
                        <w:rPr>
                          <w:rFonts w:hint="eastAsia"/>
                        </w:rPr>
                        <w:t xml:space="preserve">- </w:t>
                      </w:r>
                      <w:r w:rsidR="00320DFA">
                        <w:rPr>
                          <w:rFonts w:hint="eastAsia"/>
                        </w:rPr>
                        <w:t>이후</w:t>
                      </w:r>
                    </w:p>
                    <w:p w14:paraId="5476B9D4" w14:textId="7A5A9A61" w:rsidR="00BB699A" w:rsidRPr="003A4E3D" w:rsidRDefault="00BB699A" w:rsidP="00BB699A">
                      <w:pPr>
                        <w:pStyle w:val="20"/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6912779" w14:textId="4E35BC66" w:rsidR="00BD745F" w:rsidRDefault="00243186" w:rsidP="005B0934">
      <w:pPr>
        <w:pStyle w:val="5"/>
      </w:pPr>
      <w:r>
        <w:rPr>
          <w:rFonts w:hint="eastAsia"/>
        </w:rPr>
        <w:lastRenderedPageBreak/>
        <w:t>교수님 피드백</w:t>
      </w:r>
    </w:p>
    <w:p w14:paraId="7E89824C" w14:textId="2683E441" w:rsidR="00243186" w:rsidRDefault="00243186" w:rsidP="00243186">
      <w:pPr>
        <w:pStyle w:val="10"/>
      </w:pPr>
      <w:r>
        <w:rPr>
          <w:rFonts w:hint="eastAsia"/>
        </w:rPr>
        <w:t>대화 기능 탑재</w:t>
      </w:r>
    </w:p>
    <w:p w14:paraId="2CD85BF2" w14:textId="308D8CA9" w:rsidR="00243186" w:rsidRDefault="00243186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챗봇</w:t>
      </w:r>
      <w:r>
        <w:rPr>
          <w:rFonts w:hint="eastAsia"/>
        </w:rPr>
        <w:t xml:space="preserve"> </w:t>
      </w:r>
      <w:r>
        <w:rPr>
          <w:rFonts w:hint="eastAsia"/>
        </w:rPr>
        <w:t>자동</w:t>
      </w:r>
      <w:r>
        <w:rPr>
          <w:rFonts w:hint="eastAsia"/>
        </w:rPr>
        <w:t xml:space="preserve"> </w:t>
      </w:r>
      <w:r>
        <w:rPr>
          <w:rFonts w:hint="eastAsia"/>
        </w:rPr>
        <w:t>응답기가</w:t>
      </w:r>
      <w:r>
        <w:rPr>
          <w:rFonts w:hint="eastAsia"/>
        </w:rPr>
        <w:t xml:space="preserve"> </w:t>
      </w:r>
      <w:r>
        <w:rPr>
          <w:rFonts w:hint="eastAsia"/>
        </w:rPr>
        <w:t>답장을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단순히</w:t>
      </w:r>
      <w:r>
        <w:rPr>
          <w:rFonts w:hint="eastAsia"/>
        </w:rPr>
        <w:t xml:space="preserve"> </w:t>
      </w:r>
      <w:r>
        <w:rPr>
          <w:rFonts w:hint="eastAsia"/>
        </w:rPr>
        <w:t>지금은</w:t>
      </w:r>
      <w:r>
        <w:rPr>
          <w:rFonts w:hint="eastAsia"/>
        </w:rPr>
        <w:t xml:space="preserve"> </w:t>
      </w:r>
      <w:r>
        <w:rPr>
          <w:rFonts w:hint="eastAsia"/>
        </w:rPr>
        <w:t>답장이</w:t>
      </w:r>
      <w:r>
        <w:rPr>
          <w:rFonts w:hint="eastAsia"/>
        </w:rPr>
        <w:t xml:space="preserve"> </w:t>
      </w:r>
      <w:r>
        <w:rPr>
          <w:rFonts w:hint="eastAsia"/>
        </w:rPr>
        <w:t>어려우니</w:t>
      </w:r>
      <w:r>
        <w:rPr>
          <w:rFonts w:hint="eastAsia"/>
        </w:rPr>
        <w:t xml:space="preserve"> </w:t>
      </w:r>
      <w:r>
        <w:rPr>
          <w:rFonts w:hint="eastAsia"/>
        </w:rPr>
        <w:t>전화</w:t>
      </w:r>
      <w:r>
        <w:rPr>
          <w:rFonts w:hint="eastAsia"/>
        </w:rPr>
        <w:t xml:space="preserve"> </w:t>
      </w:r>
      <w:r>
        <w:rPr>
          <w:rFonts w:hint="eastAsia"/>
        </w:rPr>
        <w:t>하라는</w:t>
      </w:r>
      <w:r>
        <w:rPr>
          <w:rFonts w:hint="eastAsia"/>
        </w:rPr>
        <w:t xml:space="preserve"> </w:t>
      </w:r>
      <w:r>
        <w:rPr>
          <w:rFonts w:hint="eastAsia"/>
        </w:rPr>
        <w:t>간략한</w:t>
      </w:r>
      <w:r>
        <w:rPr>
          <w:rFonts w:hint="eastAsia"/>
        </w:rPr>
        <w:t xml:space="preserve"> </w:t>
      </w:r>
      <w:r>
        <w:rPr>
          <w:rFonts w:hint="eastAsia"/>
        </w:rPr>
        <w:t>모델은</w:t>
      </w:r>
      <w:r>
        <w:rPr>
          <w:rFonts w:hint="eastAsia"/>
        </w:rPr>
        <w:t xml:space="preserve"> </w:t>
      </w:r>
      <w:r>
        <w:rPr>
          <w:rFonts w:hint="eastAsia"/>
        </w:rPr>
        <w:t>챗봇을</w:t>
      </w:r>
      <w:r>
        <w:rPr>
          <w:rFonts w:hint="eastAsia"/>
        </w:rPr>
        <w:t xml:space="preserve"> </w:t>
      </w:r>
      <w:r>
        <w:rPr>
          <w:rFonts w:hint="eastAsia"/>
        </w:rPr>
        <w:t>쓰지</w:t>
      </w:r>
      <w:r>
        <w:rPr>
          <w:rFonts w:hint="eastAsia"/>
        </w:rPr>
        <w:t xml:space="preserve"> </w:t>
      </w:r>
      <w:r>
        <w:rPr>
          <w:rFonts w:hint="eastAsia"/>
        </w:rPr>
        <w:t>않아도</w:t>
      </w:r>
      <w:r>
        <w:rPr>
          <w:rFonts w:hint="eastAsia"/>
        </w:rPr>
        <w:t xml:space="preserve"> </w:t>
      </w:r>
      <w:r w:rsidR="008470D8">
        <w:rPr>
          <w:rFonts w:hint="eastAsia"/>
        </w:rPr>
        <w:t>됨</w:t>
      </w:r>
      <w:r w:rsidR="008470D8">
        <w:rPr>
          <w:rFonts w:hint="eastAsia"/>
        </w:rPr>
        <w:t>.</w:t>
      </w:r>
    </w:p>
    <w:p w14:paraId="1C49D159" w14:textId="012C08A6" w:rsidR="00243186" w:rsidRDefault="008470D8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사람</w:t>
      </w:r>
      <w:r>
        <w:t>(</w:t>
      </w:r>
      <w:r>
        <w:rPr>
          <w:rFonts w:hint="eastAsia"/>
        </w:rPr>
        <w:t>사용자</w:t>
      </w:r>
      <w:r>
        <w:rPr>
          <w:rFonts w:hint="eastAsia"/>
        </w:rPr>
        <w:t>)</w:t>
      </w:r>
      <w:r>
        <w:rPr>
          <w:rFonts w:hint="eastAsia"/>
        </w:rPr>
        <w:t>들과</w:t>
      </w:r>
      <w:r>
        <w:rPr>
          <w:rFonts w:hint="eastAsia"/>
        </w:rPr>
        <w:t xml:space="preserve"> </w:t>
      </w:r>
      <w:r>
        <w:rPr>
          <w:rFonts w:hint="eastAsia"/>
        </w:rPr>
        <w:t>채팅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대화를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기능을</w:t>
      </w:r>
      <w:r>
        <w:rPr>
          <w:rFonts w:hint="eastAsia"/>
        </w:rPr>
        <w:t xml:space="preserve"> </w:t>
      </w:r>
      <w:r>
        <w:rPr>
          <w:rFonts w:hint="eastAsia"/>
        </w:rPr>
        <w:t>가진</w:t>
      </w:r>
      <w:r>
        <w:rPr>
          <w:rFonts w:hint="eastAsia"/>
        </w:rPr>
        <w:t xml:space="preserve"> </w:t>
      </w:r>
      <w:r>
        <w:rPr>
          <w:rFonts w:hint="eastAsia"/>
        </w:rPr>
        <w:t>챗봇</w:t>
      </w:r>
      <w:r>
        <w:rPr>
          <w:rFonts w:hint="eastAsia"/>
        </w:rPr>
        <w:t xml:space="preserve"> </w:t>
      </w:r>
      <w:r>
        <w:rPr>
          <w:rFonts w:hint="eastAsia"/>
        </w:rPr>
        <w:t>자동</w:t>
      </w:r>
      <w:r>
        <w:rPr>
          <w:rFonts w:hint="eastAsia"/>
        </w:rPr>
        <w:t xml:space="preserve"> </w:t>
      </w:r>
      <w:r>
        <w:rPr>
          <w:rFonts w:hint="eastAsia"/>
        </w:rPr>
        <w:t>응답기를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  <w:r w:rsidR="00EC41F5">
        <w:rPr>
          <w:rFonts w:hint="eastAsia"/>
        </w:rPr>
        <w:t>함</w:t>
      </w:r>
      <w:r w:rsidR="00EC41F5">
        <w:rPr>
          <w:rFonts w:hint="eastAsia"/>
        </w:rPr>
        <w:t>.</w:t>
      </w:r>
    </w:p>
    <w:p w14:paraId="01A239A7" w14:textId="7BF321F8" w:rsidR="008470D8" w:rsidRDefault="008470D8" w:rsidP="008470D8">
      <w:pPr>
        <w:pStyle w:val="10"/>
      </w:pPr>
      <w:r>
        <w:rPr>
          <w:rFonts w:hint="eastAsia"/>
        </w:rPr>
        <w:t>커스터마이징</w:t>
      </w:r>
    </w:p>
    <w:p w14:paraId="396B213A" w14:textId="075B1807" w:rsidR="008470D8" w:rsidRDefault="008470D8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사용자의</w:t>
      </w:r>
      <w:r>
        <w:rPr>
          <w:rFonts w:hint="eastAsia"/>
        </w:rP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기록</w:t>
      </w:r>
      <w:r>
        <w:rPr>
          <w:rFonts w:hint="eastAsia"/>
        </w:rPr>
        <w:t xml:space="preserve"> </w:t>
      </w:r>
      <w:r>
        <w:t xml:space="preserve">csv </w:t>
      </w:r>
      <w:r>
        <w:rPr>
          <w:rFonts w:hint="eastAsia"/>
        </w:rPr>
        <w:t>파일을</w:t>
      </w:r>
      <w:r>
        <w:rPr>
          <w:rFonts w:hint="eastAsia"/>
        </w:rPr>
        <w:t xml:space="preserve"> </w:t>
      </w:r>
      <w:r>
        <w:rPr>
          <w:rFonts w:hint="eastAsia"/>
        </w:rPr>
        <w:t>이용하여</w:t>
      </w:r>
      <w:r>
        <w:rPr>
          <w:rFonts w:hint="eastAsia"/>
        </w:rPr>
        <w:t xml:space="preserve"> </w:t>
      </w:r>
      <w:r>
        <w:rPr>
          <w:rFonts w:hint="eastAsia"/>
        </w:rPr>
        <w:t>사용자의</w:t>
      </w:r>
      <w:r>
        <w:rPr>
          <w:rFonts w:hint="eastAsia"/>
        </w:rPr>
        <w:t xml:space="preserve"> </w:t>
      </w:r>
      <w:r>
        <w:rPr>
          <w:rFonts w:hint="eastAsia"/>
        </w:rPr>
        <w:t>말투로</w:t>
      </w:r>
      <w:r>
        <w:rPr>
          <w:rFonts w:hint="eastAsia"/>
        </w:rPr>
        <w:t xml:space="preserve"> </w:t>
      </w:r>
      <w:r>
        <w:rPr>
          <w:rFonts w:hint="eastAsia"/>
        </w:rPr>
        <w:t>챗봇이</w:t>
      </w:r>
      <w:r>
        <w:rPr>
          <w:rFonts w:hint="eastAsia"/>
        </w:rPr>
        <w:t xml:space="preserve"> </w:t>
      </w:r>
      <w:r>
        <w:rPr>
          <w:rFonts w:hint="eastAsia"/>
        </w:rPr>
        <w:t>채팅을</w:t>
      </w:r>
      <w: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도록</w:t>
      </w:r>
      <w:r>
        <w:rPr>
          <w:rFonts w:hint="eastAsia"/>
        </w:rPr>
        <w:t xml:space="preserve"> </w:t>
      </w:r>
      <w:r>
        <w:rPr>
          <w:rFonts w:hint="eastAsia"/>
        </w:rPr>
        <w:t>함</w:t>
      </w:r>
      <w:r>
        <w:rPr>
          <w:rFonts w:hint="eastAsia"/>
        </w:rPr>
        <w:t>.</w:t>
      </w:r>
    </w:p>
    <w:p w14:paraId="043BEAEA" w14:textId="26CCAF55" w:rsidR="008470D8" w:rsidRDefault="008470D8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기록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챗봇이</w:t>
      </w:r>
      <w:r>
        <w:rPr>
          <w:rFonts w:hint="eastAsia"/>
        </w:rP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상대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존댓말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여부를</w:t>
      </w:r>
      <w:r>
        <w:rPr>
          <w:rFonts w:hint="eastAsia"/>
        </w:rPr>
        <w:t xml:space="preserve"> </w:t>
      </w:r>
      <w:r>
        <w:rPr>
          <w:rFonts w:hint="eastAsia"/>
        </w:rPr>
        <w:t>판단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도록</w:t>
      </w:r>
      <w:r>
        <w:rPr>
          <w:rFonts w:hint="eastAsia"/>
        </w:rPr>
        <w:t xml:space="preserve"> </w:t>
      </w:r>
      <w:r>
        <w:rPr>
          <w:rFonts w:hint="eastAsia"/>
        </w:rPr>
        <w:t>함</w:t>
      </w:r>
      <w:r>
        <w:rPr>
          <w:rFonts w:hint="eastAsia"/>
        </w:rPr>
        <w:t>.</w:t>
      </w:r>
    </w:p>
    <w:p w14:paraId="716D01F9" w14:textId="1EF72B98" w:rsidR="008470D8" w:rsidRDefault="008470D8" w:rsidP="008470D8">
      <w:pPr>
        <w:pStyle w:val="10"/>
      </w:pPr>
      <w:r>
        <w:rPr>
          <w:rFonts w:hint="eastAsia"/>
        </w:rPr>
        <w:t>답장 시간 예측</w:t>
      </w:r>
    </w:p>
    <w:p w14:paraId="0B503785" w14:textId="084E14F2" w:rsidR="008470D8" w:rsidRDefault="008470D8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기록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사용자가</w:t>
      </w:r>
      <w:r>
        <w:rPr>
          <w:rFonts w:hint="eastAsia"/>
        </w:rP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상대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답장</w:t>
      </w:r>
      <w:r>
        <w:rPr>
          <w:rFonts w:hint="eastAsia"/>
        </w:rPr>
        <w:t xml:space="preserve"> </w:t>
      </w:r>
      <w:r>
        <w:rPr>
          <w:rFonts w:hint="eastAsia"/>
        </w:rPr>
        <w:t>시간에</w:t>
      </w:r>
      <w:r>
        <w:rPr>
          <w:rFonts w:hint="eastAsia"/>
        </w:rPr>
        <w:t xml:space="preserve"> </w:t>
      </w:r>
      <w:r>
        <w:rPr>
          <w:rFonts w:hint="eastAsia"/>
        </w:rPr>
        <w:t>차이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챗봇</w:t>
      </w:r>
      <w:r>
        <w:rPr>
          <w:rFonts w:hint="eastAsia"/>
        </w:rPr>
        <w:t xml:space="preserve"> </w:t>
      </w:r>
      <w:r>
        <w:rPr>
          <w:rFonts w:hint="eastAsia"/>
        </w:rPr>
        <w:t>자동</w:t>
      </w:r>
      <w:r>
        <w:rPr>
          <w:rFonts w:hint="eastAsia"/>
        </w:rPr>
        <w:t xml:space="preserve"> </w:t>
      </w:r>
      <w:r>
        <w:rPr>
          <w:rFonts w:hint="eastAsia"/>
        </w:rPr>
        <w:t>응답기에</w:t>
      </w:r>
      <w:r>
        <w:rPr>
          <w:rFonts w:hint="eastAsia"/>
        </w:rPr>
        <w:t xml:space="preserve"> </w:t>
      </w:r>
      <w:r>
        <w:rPr>
          <w:rFonts w:hint="eastAsia"/>
        </w:rPr>
        <w:t>적용</w:t>
      </w:r>
      <w:r w:rsidR="00EC41F5">
        <w:rPr>
          <w:rFonts w:hint="eastAsia"/>
        </w:rPr>
        <w:t>함</w:t>
      </w:r>
      <w:r w:rsidR="00EC41F5">
        <w:rPr>
          <w:rFonts w:hint="eastAsia"/>
        </w:rPr>
        <w:t>.</w:t>
      </w:r>
    </w:p>
    <w:p w14:paraId="7DF42C59" w14:textId="5A8CA326" w:rsidR="008470D8" w:rsidRDefault="008470D8" w:rsidP="008470D8">
      <w:pPr>
        <w:pStyle w:val="10"/>
      </w:pPr>
      <w:r>
        <w:rPr>
          <w:rFonts w:hint="eastAsia"/>
        </w:rPr>
        <w:t>추가적인 기능</w:t>
      </w:r>
    </w:p>
    <w:p w14:paraId="605BC21E" w14:textId="4917E666" w:rsidR="008470D8" w:rsidRDefault="00EC41F5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기존</w:t>
      </w:r>
      <w:r>
        <w:rPr>
          <w:rFonts w:hint="eastAsia"/>
        </w:rPr>
        <w:t xml:space="preserve"> </w:t>
      </w:r>
      <w:r>
        <w:rPr>
          <w:rFonts w:hint="eastAsia"/>
        </w:rPr>
        <w:t>제안서에</w:t>
      </w:r>
      <w:r>
        <w:rPr>
          <w:rFonts w:hint="eastAsia"/>
        </w:rPr>
        <w:t xml:space="preserve"> </w:t>
      </w:r>
      <w:r>
        <w:rPr>
          <w:rFonts w:hint="eastAsia"/>
        </w:rPr>
        <w:t>제시된</w:t>
      </w:r>
      <w:r>
        <w:rPr>
          <w:rFonts w:hint="eastAsia"/>
        </w:rPr>
        <w:t xml:space="preserve"> </w:t>
      </w:r>
      <w:r>
        <w:rPr>
          <w:rFonts w:hint="eastAsia"/>
        </w:rPr>
        <w:t>챗봇</w:t>
      </w:r>
      <w:r>
        <w:rPr>
          <w:rFonts w:hint="eastAsia"/>
        </w:rPr>
        <w:t xml:space="preserve"> </w:t>
      </w:r>
      <w:r>
        <w:rPr>
          <w:rFonts w:hint="eastAsia"/>
        </w:rPr>
        <w:t>자동</w:t>
      </w:r>
      <w:r>
        <w:rPr>
          <w:rFonts w:hint="eastAsia"/>
        </w:rPr>
        <w:t xml:space="preserve"> </w:t>
      </w:r>
      <w:r>
        <w:rPr>
          <w:rFonts w:hint="eastAsia"/>
        </w:rPr>
        <w:t>응답기에서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많은</w:t>
      </w:r>
      <w:r>
        <w:rPr>
          <w:rFonts w:hint="eastAsia"/>
        </w:rPr>
        <w:t xml:space="preserve"> </w:t>
      </w:r>
      <w:r>
        <w:rPr>
          <w:rFonts w:hint="eastAsia"/>
        </w:rPr>
        <w:t>커스터마이징이</w:t>
      </w:r>
      <w:r>
        <w:rPr>
          <w:rFonts w:hint="eastAsia"/>
        </w:rPr>
        <w:t xml:space="preserve"> </w:t>
      </w:r>
      <w:r>
        <w:rPr>
          <w:rFonts w:hint="eastAsia"/>
        </w:rPr>
        <w:t>필요함</w:t>
      </w:r>
      <w:r>
        <w:rPr>
          <w:rFonts w:hint="eastAsia"/>
        </w:rPr>
        <w:t>.</w:t>
      </w:r>
    </w:p>
    <w:p w14:paraId="6DCA431B" w14:textId="137948A2" w:rsidR="00F0139B" w:rsidRDefault="00EC41F5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챗봇처럼</w:t>
      </w:r>
      <w:r>
        <w:rPr>
          <w:rFonts w:hint="eastAsia"/>
        </w:rPr>
        <w:t xml:space="preserve"> </w:t>
      </w:r>
      <w:r>
        <w:rPr>
          <w:rFonts w:hint="eastAsia"/>
        </w:rPr>
        <w:t>상대방과</w:t>
      </w:r>
      <w:r>
        <w:rPr>
          <w:rFonts w:hint="eastAsia"/>
        </w:rPr>
        <w:t xml:space="preserve"> </w:t>
      </w:r>
      <w:r>
        <w:rPr>
          <w:rFonts w:hint="eastAsia"/>
        </w:rPr>
        <w:t>채팅을</w:t>
      </w:r>
      <w:r>
        <w:rPr>
          <w:rFonts w:hint="eastAsia"/>
        </w:rPr>
        <w:t xml:space="preserve"> </w:t>
      </w:r>
      <w:r>
        <w:rPr>
          <w:rFonts w:hint="eastAsia"/>
        </w:rPr>
        <w:t>계속</w:t>
      </w:r>
      <w:r>
        <w:rPr>
          <w:rFonts w:hint="eastAsia"/>
        </w:rPr>
        <w:t xml:space="preserve"> </w:t>
      </w:r>
      <w:r>
        <w:rPr>
          <w:rFonts w:hint="eastAsia"/>
        </w:rPr>
        <w:t>이어</w:t>
      </w:r>
      <w:r>
        <w:rPr>
          <w:rFonts w:hint="eastAsia"/>
        </w:rPr>
        <w:t xml:space="preserve"> </w:t>
      </w:r>
      <w:r>
        <w:rPr>
          <w:rFonts w:hint="eastAsia"/>
        </w:rPr>
        <w:t>나갈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어야</w:t>
      </w:r>
      <w:r>
        <w:rPr>
          <w:rFonts w:hint="eastAsia"/>
        </w:rPr>
        <w:t xml:space="preserve"> </w:t>
      </w:r>
      <w:r>
        <w:rPr>
          <w:rFonts w:hint="eastAsia"/>
        </w:rPr>
        <w:t>함</w:t>
      </w:r>
      <w:r>
        <w:rPr>
          <w:rFonts w:hint="eastAsia"/>
        </w:rPr>
        <w:t>.</w:t>
      </w:r>
    </w:p>
    <w:p w14:paraId="02A32739" w14:textId="77777777" w:rsidR="00F0139B" w:rsidRDefault="00F0139B" w:rsidP="00BB699A">
      <w:pPr>
        <w:pStyle w:val="20"/>
      </w:pPr>
    </w:p>
    <w:p w14:paraId="38657F3A" w14:textId="704DFF45" w:rsidR="00F0139B" w:rsidRDefault="00F0139B" w:rsidP="00F0139B">
      <w:pPr>
        <w:pStyle w:val="5"/>
      </w:pPr>
      <w:r>
        <w:rPr>
          <w:rFonts w:hint="eastAsia"/>
        </w:rPr>
        <w:t>현재 진행사항</w:t>
      </w:r>
    </w:p>
    <w:p w14:paraId="014AC897" w14:textId="295BE900" w:rsidR="00F0139B" w:rsidRDefault="00F0139B" w:rsidP="00F0139B">
      <w:pPr>
        <w:pStyle w:val="10"/>
      </w:pPr>
      <w:r>
        <w:rPr>
          <w:rFonts w:hint="eastAsia"/>
        </w:rPr>
        <w:t>챗봇</w:t>
      </w:r>
      <w:r w:rsidR="001620E9">
        <w:rPr>
          <w:rFonts w:hint="eastAsia"/>
        </w:rPr>
        <w:t xml:space="preserve"> 진행상황</w:t>
      </w:r>
    </w:p>
    <w:p w14:paraId="4C737714" w14:textId="193C4A90" w:rsidR="00F0139B" w:rsidRDefault="00F0139B" w:rsidP="00C52F27">
      <w:pPr>
        <w:pStyle w:val="30"/>
        <w:numPr>
          <w:ilvl w:val="0"/>
          <w:numId w:val="34"/>
        </w:numPr>
        <w:ind w:leftChars="0"/>
      </w:pPr>
      <w:bookmarkStart w:id="0" w:name="_Hlk55674126"/>
      <w:r>
        <w:rPr>
          <w:rFonts w:hint="eastAsia"/>
        </w:rPr>
        <w:t>깃허브의</w:t>
      </w:r>
      <w:r>
        <w:rPr>
          <w:rFonts w:hint="eastAsia"/>
        </w:rPr>
        <w:t xml:space="preserve"> </w:t>
      </w:r>
      <w:r>
        <w:t xml:space="preserve">seq2seq </w:t>
      </w:r>
      <w:r>
        <w:rPr>
          <w:rFonts w:hint="eastAsia"/>
        </w:rPr>
        <w:t>모델을</w:t>
      </w:r>
      <w:r>
        <w:rPr>
          <w:rFonts w:hint="eastAsia"/>
        </w:rPr>
        <w:t xml:space="preserve"> </w:t>
      </w:r>
      <w:r>
        <w:rPr>
          <w:rFonts w:hint="eastAsia"/>
        </w:rPr>
        <w:t>적용해서</w:t>
      </w:r>
      <w:r>
        <w:rPr>
          <w:rFonts w:hint="eastAsia"/>
        </w:rPr>
        <w:t xml:space="preserve"> </w:t>
      </w:r>
      <w:r>
        <w:rPr>
          <w:rFonts w:hint="eastAsia"/>
        </w:rPr>
        <w:t>전반적인</w:t>
      </w:r>
      <w:r>
        <w:rPr>
          <w:rFonts w:hint="eastAsia"/>
        </w:rPr>
        <w:t xml:space="preserve"> </w:t>
      </w:r>
      <w:r>
        <w:rPr>
          <w:rFonts w:hint="eastAsia"/>
        </w:rPr>
        <w:t>챗봇</w:t>
      </w:r>
      <w:r>
        <w:rPr>
          <w:rFonts w:hint="eastAsia"/>
        </w:rPr>
        <w:t xml:space="preserve"> </w:t>
      </w:r>
      <w:r>
        <w:rPr>
          <w:rFonts w:hint="eastAsia"/>
        </w:rPr>
        <w:t>모델의</w:t>
      </w:r>
      <w:r>
        <w:rPr>
          <w:rFonts w:hint="eastAsia"/>
        </w:rPr>
        <w:t xml:space="preserve"> </w:t>
      </w:r>
      <w:r>
        <w:rPr>
          <w:rFonts w:hint="eastAsia"/>
        </w:rPr>
        <w:t>토대를</w:t>
      </w:r>
      <w:r>
        <w:rPr>
          <w:rFonts w:hint="eastAsia"/>
        </w:rPr>
        <w:t xml:space="preserve"> </w:t>
      </w:r>
      <w:r w:rsidR="003E1867">
        <w:rPr>
          <w:rFonts w:hint="eastAsia"/>
        </w:rPr>
        <w:t>개발</w:t>
      </w:r>
      <w:r>
        <w:t xml:space="preserve"> </w:t>
      </w:r>
    </w:p>
    <w:bookmarkEnd w:id="0"/>
    <w:p w14:paraId="5BCB5867" w14:textId="77777777" w:rsidR="00F0139B" w:rsidRDefault="00F0139B" w:rsidP="00F0139B">
      <w:pPr>
        <w:pStyle w:val="10"/>
        <w:numPr>
          <w:ilvl w:val="0"/>
          <w:numId w:val="0"/>
        </w:numPr>
        <w:ind w:left="806"/>
        <w:rPr>
          <w:noProof/>
        </w:rPr>
      </w:pPr>
    </w:p>
    <w:p w14:paraId="76E32D8F" w14:textId="56AD5575" w:rsidR="00F0139B" w:rsidRDefault="00F0139B" w:rsidP="00F0139B">
      <w:pPr>
        <w:pStyle w:val="10"/>
        <w:numPr>
          <w:ilvl w:val="0"/>
          <w:numId w:val="0"/>
        </w:numPr>
        <w:ind w:left="806"/>
        <w:rPr>
          <w:noProof/>
        </w:rPr>
      </w:pPr>
    </w:p>
    <w:p w14:paraId="52B4485D" w14:textId="6948EFF9" w:rsidR="00C52F27" w:rsidRDefault="00C52F27" w:rsidP="00C52F27">
      <w:pPr>
        <w:pStyle w:val="20"/>
      </w:pPr>
    </w:p>
    <w:p w14:paraId="2E2B1BA5" w14:textId="46D049E7" w:rsidR="00C52F27" w:rsidRDefault="00C52F27" w:rsidP="00C52F27">
      <w:pPr>
        <w:pStyle w:val="20"/>
      </w:pPr>
    </w:p>
    <w:p w14:paraId="3FB00F44" w14:textId="60467034" w:rsidR="00C52F27" w:rsidRDefault="00C52F27" w:rsidP="00C52F27">
      <w:pPr>
        <w:pStyle w:val="20"/>
      </w:pPr>
    </w:p>
    <w:p w14:paraId="094B6631" w14:textId="2C9C1D79" w:rsidR="00C52F27" w:rsidRDefault="00C52F27" w:rsidP="00C52F27">
      <w:pPr>
        <w:pStyle w:val="20"/>
      </w:pPr>
    </w:p>
    <w:p w14:paraId="7C238338" w14:textId="77777777" w:rsidR="00C52F27" w:rsidRPr="00C52F27" w:rsidRDefault="00C52F27" w:rsidP="00C52F27">
      <w:pPr>
        <w:pStyle w:val="20"/>
      </w:pPr>
    </w:p>
    <w:p w14:paraId="28015883" w14:textId="20DE19EC" w:rsidR="00C52F27" w:rsidRDefault="00B53BCD" w:rsidP="00C52F27">
      <w:pPr>
        <w:pStyle w:val="30"/>
      </w:pPr>
      <w:r>
        <w:lastRenderedPageBreak/>
        <w:t>&lt;</w:t>
      </w:r>
      <w:r>
        <w:t>파일</w:t>
      </w:r>
      <w:r w:rsidR="00C52F27">
        <w:rPr>
          <w:rFonts w:hint="eastAsia"/>
        </w:rPr>
        <w:t xml:space="preserve"> </w:t>
      </w:r>
      <w:r>
        <w:rPr>
          <w:rFonts w:hint="eastAsia"/>
        </w:rPr>
        <w:t>구성</w:t>
      </w:r>
      <w:r>
        <w:t>&gt;</w:t>
      </w:r>
    </w:p>
    <w:p w14:paraId="473F5E57" w14:textId="796DFA7E" w:rsidR="00F0139B" w:rsidRDefault="00F0139B" w:rsidP="00F0139B">
      <w:pPr>
        <w:pStyle w:val="10"/>
        <w:numPr>
          <w:ilvl w:val="0"/>
          <w:numId w:val="0"/>
        </w:numPr>
        <w:ind w:left="806"/>
      </w:pPr>
      <w:r w:rsidRPr="00F0139B">
        <w:rPr>
          <w:noProof/>
        </w:rPr>
        <w:drawing>
          <wp:inline distT="0" distB="0" distL="0" distR="0" wp14:anchorId="02C950D5" wp14:editId="46FE7E0C">
            <wp:extent cx="4676775" cy="3138805"/>
            <wp:effectExtent l="19050" t="19050" r="28575" b="23495"/>
            <wp:docPr id="1" name="그림 1" descr="C:\Users\user\Desktop\캡처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캡처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94" cy="31388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FBD6C" w14:textId="41827F46" w:rsidR="00C52F27" w:rsidRDefault="00C52F27" w:rsidP="00C52F27">
      <w:pPr>
        <w:pStyle w:val="20"/>
      </w:pPr>
    </w:p>
    <w:p w14:paraId="46596C42" w14:textId="77777777" w:rsidR="00C52F27" w:rsidRPr="00C52F27" w:rsidRDefault="00C52F27" w:rsidP="00C52F27">
      <w:pPr>
        <w:pStyle w:val="20"/>
      </w:pPr>
    </w:p>
    <w:p w14:paraId="2666247F" w14:textId="77777777" w:rsidR="00C52F27" w:rsidRDefault="00C52F27" w:rsidP="00C52F27">
      <w:pPr>
        <w:pStyle w:val="20"/>
      </w:pPr>
      <w:r>
        <w:t>&lt; data.py &gt;</w:t>
      </w:r>
    </w:p>
    <w:p w14:paraId="0EECDD2A" w14:textId="1B3B51C6" w:rsidR="00F0139B" w:rsidRDefault="002730F5" w:rsidP="00BB699A">
      <w:pPr>
        <w:pStyle w:val="20"/>
      </w:pPr>
      <w:r>
        <w:rPr>
          <w:noProof/>
        </w:rPr>
        <w:drawing>
          <wp:inline distT="0" distB="0" distL="0" distR="0" wp14:anchorId="7866FA86" wp14:editId="1F96B33A">
            <wp:extent cx="4390877" cy="3104257"/>
            <wp:effectExtent l="19050" t="19050" r="10160" b="203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4983" cy="3135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CC729" w14:textId="5E314C81" w:rsidR="00C52F27" w:rsidRDefault="00C52F27" w:rsidP="00BB699A">
      <w:pPr>
        <w:pStyle w:val="20"/>
      </w:pPr>
    </w:p>
    <w:p w14:paraId="2450DE30" w14:textId="4D688B70" w:rsidR="00C52F27" w:rsidRDefault="00C52F27" w:rsidP="00BB699A">
      <w:pPr>
        <w:pStyle w:val="20"/>
      </w:pPr>
    </w:p>
    <w:p w14:paraId="3EBA23C6" w14:textId="05FB45D7" w:rsidR="00C52F27" w:rsidRDefault="00C52F27" w:rsidP="00BB699A">
      <w:pPr>
        <w:pStyle w:val="20"/>
      </w:pPr>
    </w:p>
    <w:p w14:paraId="13B2F398" w14:textId="5337C152" w:rsidR="00C52F27" w:rsidRDefault="00C52F27" w:rsidP="00BB699A">
      <w:pPr>
        <w:pStyle w:val="20"/>
      </w:pPr>
    </w:p>
    <w:p w14:paraId="1D003BFC" w14:textId="2D09FA2E" w:rsidR="00C52F27" w:rsidRDefault="00C52F27" w:rsidP="00BB699A">
      <w:pPr>
        <w:pStyle w:val="20"/>
      </w:pPr>
    </w:p>
    <w:p w14:paraId="72CF830F" w14:textId="1DE3DA2D" w:rsidR="00C52F27" w:rsidRDefault="00C52F27" w:rsidP="00BB699A">
      <w:pPr>
        <w:pStyle w:val="20"/>
      </w:pPr>
    </w:p>
    <w:p w14:paraId="2BBD9199" w14:textId="77777777" w:rsidR="00C52F27" w:rsidRDefault="00C52F27" w:rsidP="00C52F27">
      <w:pPr>
        <w:pStyle w:val="20"/>
      </w:pPr>
      <w:r>
        <w:lastRenderedPageBreak/>
        <w:t xml:space="preserve">&lt; </w:t>
      </w:r>
      <w:r>
        <w:rPr>
          <w:rFonts w:hint="eastAsia"/>
        </w:rPr>
        <w:t>configs.py</w:t>
      </w:r>
      <w:r>
        <w:t xml:space="preserve"> &gt;</w:t>
      </w:r>
    </w:p>
    <w:p w14:paraId="7AA7E416" w14:textId="2287722D" w:rsidR="002730F5" w:rsidRDefault="002730F5" w:rsidP="00BB699A">
      <w:pPr>
        <w:pStyle w:val="20"/>
      </w:pPr>
      <w:r>
        <w:rPr>
          <w:noProof/>
        </w:rPr>
        <w:drawing>
          <wp:inline distT="0" distB="0" distL="0" distR="0" wp14:anchorId="4EE5A71D" wp14:editId="68F993B7">
            <wp:extent cx="4529470" cy="3098732"/>
            <wp:effectExtent l="19050" t="19050" r="23495" b="2603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0009" cy="31059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3E8C9" w14:textId="7F7648F2" w:rsidR="00C52F27" w:rsidRDefault="00C52F27" w:rsidP="00BB699A">
      <w:pPr>
        <w:pStyle w:val="20"/>
      </w:pPr>
    </w:p>
    <w:p w14:paraId="77D97BA0" w14:textId="77777777" w:rsidR="00C52F27" w:rsidRDefault="00C52F27" w:rsidP="00BB699A">
      <w:pPr>
        <w:pStyle w:val="20"/>
      </w:pPr>
    </w:p>
    <w:p w14:paraId="5FB3F59C" w14:textId="77777777" w:rsidR="00C52F27" w:rsidRDefault="00C52F27" w:rsidP="00C52F27">
      <w:pPr>
        <w:pStyle w:val="20"/>
      </w:pPr>
      <w:r>
        <w:rPr>
          <w:rFonts w:hint="eastAsia"/>
        </w:rPr>
        <w:t>&lt; main.py &gt;</w:t>
      </w:r>
    </w:p>
    <w:p w14:paraId="338E86ED" w14:textId="614E803C" w:rsidR="002730F5" w:rsidRDefault="007A3DD4" w:rsidP="00BB699A">
      <w:pPr>
        <w:pStyle w:val="20"/>
      </w:pPr>
      <w:r>
        <w:rPr>
          <w:noProof/>
        </w:rPr>
        <w:drawing>
          <wp:inline distT="0" distB="0" distL="0" distR="0" wp14:anchorId="55FE7772" wp14:editId="50BD67CA">
            <wp:extent cx="4572000" cy="3107690"/>
            <wp:effectExtent l="19050" t="19050" r="19050" b="1651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6075" cy="3110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026676" w14:textId="2705B4BE" w:rsidR="007A3DD4" w:rsidRDefault="007A3DD4" w:rsidP="00BB699A">
      <w:pPr>
        <w:pStyle w:val="20"/>
      </w:pPr>
    </w:p>
    <w:p w14:paraId="20F3973F" w14:textId="3BFE0488" w:rsidR="00C52F27" w:rsidRDefault="00C52F27" w:rsidP="00BB699A">
      <w:pPr>
        <w:pStyle w:val="20"/>
      </w:pPr>
    </w:p>
    <w:p w14:paraId="1B00BB89" w14:textId="0627405A" w:rsidR="00C52F27" w:rsidRDefault="00C52F27" w:rsidP="00BB699A">
      <w:pPr>
        <w:pStyle w:val="20"/>
      </w:pPr>
    </w:p>
    <w:p w14:paraId="2ADC7E69" w14:textId="67EA4115" w:rsidR="00C52F27" w:rsidRDefault="00C52F27" w:rsidP="00BB699A">
      <w:pPr>
        <w:pStyle w:val="20"/>
      </w:pPr>
    </w:p>
    <w:p w14:paraId="20CFB2A6" w14:textId="5B0552FC" w:rsidR="00C52F27" w:rsidRDefault="00C52F27" w:rsidP="00BB699A">
      <w:pPr>
        <w:pStyle w:val="20"/>
      </w:pPr>
    </w:p>
    <w:p w14:paraId="764D6EBA" w14:textId="139DC5F7" w:rsidR="00C52F27" w:rsidRDefault="00C52F27" w:rsidP="00BB699A">
      <w:pPr>
        <w:pStyle w:val="20"/>
      </w:pPr>
    </w:p>
    <w:p w14:paraId="26C059E4" w14:textId="3C454C68" w:rsidR="00C52F27" w:rsidRDefault="00C52F27" w:rsidP="00BB699A">
      <w:pPr>
        <w:pStyle w:val="20"/>
      </w:pPr>
    </w:p>
    <w:p w14:paraId="4990FDAF" w14:textId="5A60FC7D" w:rsidR="00C52F27" w:rsidRDefault="00C52F27" w:rsidP="00BB699A">
      <w:pPr>
        <w:pStyle w:val="20"/>
      </w:pPr>
    </w:p>
    <w:p w14:paraId="39B167FE" w14:textId="77777777" w:rsidR="00C52F27" w:rsidRDefault="00C52F27" w:rsidP="00C52F27">
      <w:pPr>
        <w:pStyle w:val="20"/>
      </w:pPr>
      <w:r>
        <w:rPr>
          <w:rFonts w:hint="eastAsia"/>
        </w:rPr>
        <w:lastRenderedPageBreak/>
        <w:t>&lt; model.py &gt;</w:t>
      </w:r>
    </w:p>
    <w:p w14:paraId="519A2CF9" w14:textId="27F1DE9C" w:rsidR="007A3DD4" w:rsidRDefault="007A3DD4" w:rsidP="00BB699A">
      <w:pPr>
        <w:pStyle w:val="20"/>
      </w:pPr>
      <w:r>
        <w:rPr>
          <w:noProof/>
        </w:rPr>
        <w:drawing>
          <wp:inline distT="0" distB="0" distL="0" distR="0" wp14:anchorId="260E8C99" wp14:editId="41DD16A5">
            <wp:extent cx="4795284" cy="3098800"/>
            <wp:effectExtent l="19050" t="19050" r="24765" b="2540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7797" cy="31004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F5BE0C" w14:textId="62888EC0" w:rsidR="00C52F27" w:rsidRDefault="00C52F27" w:rsidP="00BB699A">
      <w:pPr>
        <w:pStyle w:val="20"/>
      </w:pPr>
    </w:p>
    <w:p w14:paraId="2BD94507" w14:textId="77777777" w:rsidR="00C52F27" w:rsidRDefault="00C52F27" w:rsidP="00BB699A">
      <w:pPr>
        <w:pStyle w:val="20"/>
      </w:pPr>
    </w:p>
    <w:p w14:paraId="4939D8E3" w14:textId="77777777" w:rsidR="00C52F27" w:rsidRPr="00F0139B" w:rsidRDefault="00C52F27" w:rsidP="00C52F27">
      <w:pPr>
        <w:pStyle w:val="20"/>
      </w:pPr>
      <w:r>
        <w:rPr>
          <w:rFonts w:hint="eastAsia"/>
        </w:rPr>
        <w:t>&lt; predict.py &gt;</w:t>
      </w:r>
    </w:p>
    <w:p w14:paraId="43DED2E7" w14:textId="4B4250E9" w:rsidR="007A3DD4" w:rsidRDefault="007A3DD4" w:rsidP="00BB699A">
      <w:pPr>
        <w:pStyle w:val="20"/>
      </w:pPr>
      <w:r>
        <w:rPr>
          <w:noProof/>
        </w:rPr>
        <w:drawing>
          <wp:inline distT="0" distB="0" distL="0" distR="0" wp14:anchorId="1DAADA39" wp14:editId="519663B6">
            <wp:extent cx="4837814" cy="3103245"/>
            <wp:effectExtent l="19050" t="19050" r="20320" b="209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2762" cy="31064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6C952" w14:textId="4D061DFD" w:rsidR="00C52F27" w:rsidRDefault="00C52F27" w:rsidP="00BB699A">
      <w:pPr>
        <w:pStyle w:val="20"/>
      </w:pPr>
    </w:p>
    <w:p w14:paraId="7EB94C85" w14:textId="2164E7F8" w:rsidR="00C52F27" w:rsidRDefault="00C52F27" w:rsidP="00C52F27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위에</w:t>
      </w:r>
      <w:r>
        <w:rPr>
          <w:rFonts w:hint="eastAsia"/>
        </w:rPr>
        <w:t xml:space="preserve"> </w:t>
      </w:r>
      <w:r>
        <w:rPr>
          <w:rFonts w:hint="eastAsia"/>
        </w:rPr>
        <w:t>이미지처럼</w:t>
      </w:r>
      <w:r>
        <w:rPr>
          <w:rFonts w:hint="eastAsia"/>
        </w:rPr>
        <w:t xml:space="preserve"> </w:t>
      </w:r>
      <w:r>
        <w:rPr>
          <w:rFonts w:hint="eastAsia"/>
        </w:rPr>
        <w:t>코딩을</w:t>
      </w:r>
      <w:r>
        <w:rPr>
          <w:rFonts w:hint="eastAsia"/>
        </w:rPr>
        <w:t xml:space="preserve"> </w:t>
      </w:r>
      <w:r>
        <w:rPr>
          <w:rFonts w:hint="eastAsia"/>
        </w:rPr>
        <w:t>했고</w:t>
      </w:r>
      <w:r>
        <w:rPr>
          <w:rFonts w:hint="eastAsia"/>
        </w:rPr>
        <w:t xml:space="preserve"> </w:t>
      </w:r>
      <w:r>
        <w:rPr>
          <w:rFonts w:hint="eastAsia"/>
        </w:rPr>
        <w:t>실행을</w:t>
      </w:r>
      <w:r>
        <w:rPr>
          <w:rFonts w:hint="eastAsia"/>
        </w:rPr>
        <w:t xml:space="preserve"> </w:t>
      </w:r>
      <w:r>
        <w:rPr>
          <w:rFonts w:hint="eastAsia"/>
        </w:rPr>
        <w:t>해봤을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rPr>
          <w:rFonts w:hint="eastAsia"/>
        </w:rPr>
        <w:t>에러가</w:t>
      </w:r>
      <w:r>
        <w:rPr>
          <w:rFonts w:hint="eastAsia"/>
        </w:rPr>
        <w:t xml:space="preserve"> </w:t>
      </w:r>
      <w:r>
        <w:rPr>
          <w:rFonts w:hint="eastAsia"/>
        </w:rPr>
        <w:t>생겨서</w:t>
      </w:r>
      <w:r>
        <w:rPr>
          <w:rFonts w:hint="eastAsia"/>
        </w:rPr>
        <w:t xml:space="preserve"> </w:t>
      </w:r>
      <w:r>
        <w:rPr>
          <w:rFonts w:hint="eastAsia"/>
        </w:rPr>
        <w:t>수정하는</w:t>
      </w:r>
      <w:r>
        <w:rPr>
          <w:rFonts w:hint="eastAsia"/>
        </w:rPr>
        <w:t xml:space="preserve"> </w:t>
      </w:r>
      <w:r>
        <w:rPr>
          <w:rFonts w:hint="eastAsia"/>
        </w:rPr>
        <w:t>중임</w:t>
      </w:r>
    </w:p>
    <w:p w14:paraId="3723DB14" w14:textId="75985AC4" w:rsidR="00C52F27" w:rsidRDefault="00C52F27" w:rsidP="00C52F27">
      <w:pPr>
        <w:pStyle w:val="20"/>
        <w:ind w:leftChars="0"/>
      </w:pPr>
    </w:p>
    <w:p w14:paraId="70DEFC7F" w14:textId="35899889" w:rsidR="00C52F27" w:rsidRDefault="00C52F27" w:rsidP="00C52F27">
      <w:pPr>
        <w:pStyle w:val="20"/>
        <w:ind w:leftChars="0"/>
      </w:pPr>
    </w:p>
    <w:p w14:paraId="7AAD981B" w14:textId="77777777" w:rsidR="00C52F27" w:rsidRDefault="00C52F27" w:rsidP="00C52F27">
      <w:pPr>
        <w:pStyle w:val="20"/>
        <w:ind w:leftChars="0"/>
      </w:pPr>
    </w:p>
    <w:p w14:paraId="036EB210" w14:textId="6A41278A" w:rsidR="00F0139B" w:rsidRDefault="001620E9" w:rsidP="00F0139B">
      <w:pPr>
        <w:pStyle w:val="10"/>
      </w:pPr>
      <w:r>
        <w:rPr>
          <w:rFonts w:hint="eastAsia"/>
        </w:rPr>
        <w:lastRenderedPageBreak/>
        <w:t>기능 구현 아이디어</w:t>
      </w:r>
    </w:p>
    <w:p w14:paraId="06058316" w14:textId="54C3534A" w:rsidR="001620E9" w:rsidRDefault="00BB699A" w:rsidP="00BB699A">
      <w:pPr>
        <w:pStyle w:val="20"/>
      </w:pPr>
      <w:r>
        <w:rPr>
          <w:rFonts w:hint="eastAsia"/>
        </w:rPr>
        <w:t xml:space="preserve">- </w:t>
      </w:r>
      <w:r w:rsidR="00C52F27">
        <w:rPr>
          <w:rFonts w:hint="eastAsia"/>
        </w:rPr>
        <w:t>답장</w:t>
      </w:r>
      <w:r w:rsidR="00C52F27">
        <w:rPr>
          <w:rFonts w:hint="eastAsia"/>
        </w:rPr>
        <w:t xml:space="preserve"> </w:t>
      </w:r>
      <w:r w:rsidR="00C52F27">
        <w:rPr>
          <w:rFonts w:hint="eastAsia"/>
        </w:rPr>
        <w:t>시간</w:t>
      </w:r>
      <w:r w:rsidR="00C52F27">
        <w:rPr>
          <w:rFonts w:hint="eastAsia"/>
        </w:rPr>
        <w:t xml:space="preserve"> </w:t>
      </w:r>
      <w:r w:rsidR="00C52F27">
        <w:rPr>
          <w:rFonts w:hint="eastAsia"/>
        </w:rPr>
        <w:t>예측</w:t>
      </w:r>
    </w:p>
    <w:p w14:paraId="31656BA0" w14:textId="0CDD995A" w:rsidR="00A03D52" w:rsidRDefault="00A03D52" w:rsidP="00A03D52">
      <w:pPr>
        <w:pStyle w:val="30"/>
        <w:numPr>
          <w:ilvl w:val="2"/>
          <w:numId w:val="2"/>
        </w:numPr>
        <w:ind w:leftChars="0"/>
        <w:jc w:val="both"/>
      </w:pPr>
      <w:r>
        <w:rPr>
          <w:rFonts w:hint="eastAsia"/>
        </w:rPr>
        <w:t>카카오톡</w:t>
      </w:r>
      <w:r>
        <w:rPr>
          <w:rFonts w:hint="eastAsia"/>
        </w:rP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기록</w:t>
      </w:r>
      <w:r>
        <w:rPr>
          <w:rFonts w:hint="eastAsia"/>
        </w:rPr>
        <w:t xml:space="preserve"> </w:t>
      </w:r>
      <w:r>
        <w:t xml:space="preserve">csv </w:t>
      </w:r>
      <w:r>
        <w:rPr>
          <w:rFonts w:hint="eastAsia"/>
        </w:rPr>
        <w:t>파일을</w:t>
      </w:r>
      <w:r>
        <w:rPr>
          <w:rFonts w:hint="eastAsia"/>
        </w:rPr>
        <w:t xml:space="preserve"> </w:t>
      </w:r>
      <w:r>
        <w:rPr>
          <w:rFonts w:hint="eastAsia"/>
        </w:rPr>
        <w:t>다운</w:t>
      </w:r>
      <w:r>
        <w:rPr>
          <w:rFonts w:hint="eastAsia"/>
        </w:rPr>
        <w:t xml:space="preserve"> </w:t>
      </w:r>
      <w:r>
        <w:rPr>
          <w:rFonts w:hint="eastAsia"/>
        </w:rPr>
        <w:t>받아서</w:t>
      </w:r>
      <w:r>
        <w:rPr>
          <w:rFonts w:hint="eastAsia"/>
        </w:rPr>
        <w:t xml:space="preserve"> </w:t>
      </w:r>
      <w:r>
        <w:rPr>
          <w:rFonts w:hint="eastAsia"/>
        </w:rPr>
        <w:t>사용자의</w:t>
      </w:r>
      <w:r>
        <w:rPr>
          <w:rFonts w:hint="eastAsia"/>
        </w:rPr>
        <w:t xml:space="preserve"> </w:t>
      </w:r>
      <w:r>
        <w:rPr>
          <w:rFonts w:hint="eastAsia"/>
        </w:rPr>
        <w:t>평균</w:t>
      </w:r>
      <w:r>
        <w:rPr>
          <w:rFonts w:hint="eastAsia"/>
        </w:rPr>
        <w:t xml:space="preserve"> </w:t>
      </w:r>
      <w:r>
        <w:rPr>
          <w:rFonts w:hint="eastAsia"/>
        </w:rPr>
        <w:t>답장</w:t>
      </w:r>
      <w:r>
        <w:rPr>
          <w:rFonts w:hint="eastAsia"/>
        </w:rPr>
        <w:t xml:space="preserve"> </w:t>
      </w:r>
      <w:r>
        <w:rPr>
          <w:rFonts w:hint="eastAsia"/>
        </w:rPr>
        <w:t>시간을</w:t>
      </w:r>
      <w:r>
        <w:rPr>
          <w:rFonts w:hint="eastAsia"/>
        </w:rPr>
        <w:t xml:space="preserve"> </w:t>
      </w:r>
      <w:r>
        <w:rPr>
          <w:rFonts w:hint="eastAsia"/>
        </w:rPr>
        <w:t>계산하는</w:t>
      </w:r>
      <w:r>
        <w:rPr>
          <w:rFonts w:hint="eastAsia"/>
        </w:rPr>
        <w:t xml:space="preserve"> </w:t>
      </w:r>
      <w:r>
        <w:rPr>
          <w:rFonts w:hint="eastAsia"/>
        </w:rPr>
        <w:t>함수를</w:t>
      </w:r>
      <w:r>
        <w:rPr>
          <w:rFonts w:hint="eastAsia"/>
        </w:rPr>
        <w:t xml:space="preserve"> 2</w:t>
      </w:r>
      <w:r>
        <w:rPr>
          <w:rFonts w:hint="eastAsia"/>
        </w:rPr>
        <w:t>가지</w:t>
      </w:r>
      <w:r>
        <w:rPr>
          <w:rFonts w:hint="eastAsia"/>
        </w:rPr>
        <w:t xml:space="preserve"> </w:t>
      </w:r>
      <w:r>
        <w:rPr>
          <w:rFonts w:hint="eastAsia"/>
        </w:rPr>
        <w:t>버전으로</w:t>
      </w:r>
      <w:r>
        <w:rPr>
          <w:rFonts w:hint="eastAsia"/>
        </w:rPr>
        <w:t xml:space="preserve"> </w:t>
      </w:r>
      <w:r>
        <w:rPr>
          <w:rFonts w:hint="eastAsia"/>
        </w:rPr>
        <w:t>코딩함</w:t>
      </w:r>
    </w:p>
    <w:p w14:paraId="2C50B7D6" w14:textId="6BE7E24A" w:rsidR="006E2E07" w:rsidRDefault="006E2E07" w:rsidP="006E2E07">
      <w:pPr>
        <w:pStyle w:val="30"/>
        <w:numPr>
          <w:ilvl w:val="0"/>
          <w:numId w:val="0"/>
        </w:numPr>
        <w:ind w:left="1600"/>
        <w:jc w:val="both"/>
      </w:pPr>
      <w:r>
        <w:t>&lt;</w:t>
      </w:r>
      <w:r>
        <w:rPr>
          <w:rFonts w:hint="eastAsia"/>
        </w:rPr>
        <w:t>사용자가</w:t>
      </w:r>
      <w:r>
        <w:rPr>
          <w:rFonts w:hint="eastAsia"/>
        </w:rPr>
        <w:t xml:space="preserve"> </w:t>
      </w:r>
      <w:r>
        <w:rPr>
          <w:rFonts w:hint="eastAsia"/>
        </w:rPr>
        <w:t>대화에</w:t>
      </w:r>
      <w:r>
        <w:rPr>
          <w:rFonts w:hint="eastAsia"/>
        </w:rPr>
        <w:t xml:space="preserve"> </w:t>
      </w:r>
      <w:r>
        <w:rPr>
          <w:rFonts w:hint="eastAsia"/>
        </w:rPr>
        <w:t>참여하는</w:t>
      </w:r>
      <w:r>
        <w:rPr>
          <w:rFonts w:hint="eastAsia"/>
        </w:rPr>
        <w:t xml:space="preserve"> </w:t>
      </w:r>
      <w:r>
        <w:rPr>
          <w:rFonts w:hint="eastAsia"/>
        </w:rPr>
        <w:t>빈도로</w:t>
      </w:r>
      <w:r>
        <w:rPr>
          <w:rFonts w:hint="eastAsia"/>
        </w:rPr>
        <w:t xml:space="preserve"> </w:t>
      </w:r>
      <w:r>
        <w:rPr>
          <w:rFonts w:hint="eastAsia"/>
        </w:rPr>
        <w:t>계산하는</w:t>
      </w:r>
      <w:r>
        <w:rPr>
          <w:rFonts w:hint="eastAsia"/>
        </w:rPr>
        <w:t xml:space="preserve"> </w:t>
      </w:r>
      <w:r>
        <w:rPr>
          <w:rFonts w:hint="eastAsia"/>
        </w:rPr>
        <w:t>버전</w:t>
      </w:r>
      <w:r>
        <w:rPr>
          <w:rFonts w:hint="eastAsia"/>
        </w:rPr>
        <w:t>&gt;</w:t>
      </w:r>
    </w:p>
    <w:p w14:paraId="32DD5B85" w14:textId="2E5F56E0" w:rsidR="006E2E07" w:rsidRDefault="006E2E07" w:rsidP="006E2E07">
      <w:pPr>
        <w:pStyle w:val="30"/>
        <w:numPr>
          <w:ilvl w:val="0"/>
          <w:numId w:val="0"/>
        </w:numPr>
        <w:ind w:left="600"/>
        <w:jc w:val="both"/>
      </w:pPr>
      <w:r>
        <w:rPr>
          <w:noProof/>
        </w:rPr>
        <w:drawing>
          <wp:inline distT="0" distB="0" distL="0" distR="0" wp14:anchorId="6CD3112A" wp14:editId="7BE4A011">
            <wp:extent cx="5224780" cy="2964263"/>
            <wp:effectExtent l="0" t="0" r="0" b="762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3473" cy="2969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701DC" w14:textId="77777777" w:rsidR="006E2E07" w:rsidRDefault="006E2E07" w:rsidP="006E2E07">
      <w:pPr>
        <w:pStyle w:val="30"/>
        <w:numPr>
          <w:ilvl w:val="0"/>
          <w:numId w:val="0"/>
        </w:numPr>
        <w:ind w:left="600"/>
        <w:jc w:val="both"/>
      </w:pPr>
    </w:p>
    <w:p w14:paraId="7F969AF0" w14:textId="22FBBBC6" w:rsidR="006E2E07" w:rsidRDefault="006E2E07" w:rsidP="006E2E07">
      <w:pPr>
        <w:pStyle w:val="30"/>
        <w:numPr>
          <w:ilvl w:val="0"/>
          <w:numId w:val="0"/>
        </w:numPr>
        <w:ind w:left="1600"/>
        <w:jc w:val="both"/>
      </w:pPr>
      <w:r>
        <w:rPr>
          <w:rFonts w:hint="eastAsia"/>
        </w:rPr>
        <w:t>&lt;</w:t>
      </w:r>
      <w:r>
        <w:rPr>
          <w:rFonts w:hint="eastAsia"/>
        </w:rPr>
        <w:t>메시지의</w:t>
      </w:r>
      <w:r>
        <w:rPr>
          <w:rFonts w:hint="eastAsia"/>
        </w:rPr>
        <w:t xml:space="preserve"> </w:t>
      </w:r>
      <w:r>
        <w:rPr>
          <w:rFonts w:hint="eastAsia"/>
        </w:rPr>
        <w:t>답장</w:t>
      </w:r>
      <w:r>
        <w:rPr>
          <w:rFonts w:hint="eastAsia"/>
        </w:rPr>
        <w:t xml:space="preserve"> </w:t>
      </w:r>
      <w:r>
        <w:rPr>
          <w:rFonts w:hint="eastAsia"/>
        </w:rPr>
        <w:t>시간의</w:t>
      </w:r>
      <w:r>
        <w:rPr>
          <w:rFonts w:hint="eastAsia"/>
        </w:rPr>
        <w:t xml:space="preserve"> </w:t>
      </w:r>
      <w:r>
        <w:rPr>
          <w:rFonts w:hint="eastAsia"/>
        </w:rPr>
        <w:t>평균을</w:t>
      </w:r>
      <w:r>
        <w:rPr>
          <w:rFonts w:hint="eastAsia"/>
        </w:rPr>
        <w:t xml:space="preserve"> </w:t>
      </w:r>
      <w:r>
        <w:rPr>
          <w:rFonts w:hint="eastAsia"/>
        </w:rPr>
        <w:t>계산하는</w:t>
      </w:r>
      <w:r>
        <w:rPr>
          <w:rFonts w:hint="eastAsia"/>
        </w:rPr>
        <w:t xml:space="preserve"> </w:t>
      </w:r>
      <w:r>
        <w:rPr>
          <w:rFonts w:hint="eastAsia"/>
        </w:rPr>
        <w:t>버전</w:t>
      </w:r>
      <w:r>
        <w:rPr>
          <w:rFonts w:hint="eastAsia"/>
        </w:rPr>
        <w:t>&gt;</w:t>
      </w:r>
    </w:p>
    <w:p w14:paraId="0B98939C" w14:textId="78FECC03" w:rsidR="006E2E07" w:rsidRDefault="006E2E07" w:rsidP="006E2E07">
      <w:pPr>
        <w:pStyle w:val="30"/>
        <w:numPr>
          <w:ilvl w:val="0"/>
          <w:numId w:val="0"/>
        </w:numPr>
        <w:ind w:left="600"/>
        <w:jc w:val="both"/>
      </w:pPr>
      <w:r>
        <w:rPr>
          <w:noProof/>
        </w:rPr>
        <w:drawing>
          <wp:inline distT="0" distB="0" distL="0" distR="0" wp14:anchorId="3E6A0581" wp14:editId="77F2AD64">
            <wp:extent cx="5264785" cy="3315956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196" cy="332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57D15" w14:textId="77777777" w:rsidR="00320DFA" w:rsidRPr="006E2E07" w:rsidRDefault="00320DFA" w:rsidP="006E2E07">
      <w:pPr>
        <w:pStyle w:val="30"/>
        <w:numPr>
          <w:ilvl w:val="0"/>
          <w:numId w:val="0"/>
        </w:numPr>
        <w:ind w:left="600"/>
        <w:jc w:val="both"/>
      </w:pPr>
    </w:p>
    <w:p w14:paraId="6A13FBFE" w14:textId="011CDBB6" w:rsidR="00A03D52" w:rsidRDefault="006E2E07" w:rsidP="00A03D52">
      <w:pPr>
        <w:pStyle w:val="30"/>
        <w:numPr>
          <w:ilvl w:val="2"/>
          <w:numId w:val="2"/>
        </w:numPr>
        <w:ind w:leftChars="0"/>
        <w:jc w:val="both"/>
      </w:pPr>
      <w:r>
        <w:rPr>
          <w:rFonts w:hint="eastAsia"/>
        </w:rPr>
        <w:t>실행에는</w:t>
      </w:r>
      <w:r>
        <w:rPr>
          <w:rFonts w:hint="eastAsia"/>
        </w:rPr>
        <w:t xml:space="preserve"> </w:t>
      </w:r>
      <w:r>
        <w:rPr>
          <w:rFonts w:hint="eastAsia"/>
        </w:rPr>
        <w:t>문제가</w:t>
      </w:r>
      <w:r>
        <w:rPr>
          <w:rFonts w:hint="eastAsia"/>
        </w:rPr>
        <w:t xml:space="preserve"> </w:t>
      </w:r>
      <w:r>
        <w:rPr>
          <w:rFonts w:hint="eastAsia"/>
        </w:rPr>
        <w:t>없었고</w:t>
      </w:r>
      <w:r>
        <w:rPr>
          <w:rFonts w:hint="eastAsia"/>
        </w:rPr>
        <w:t xml:space="preserve"> </w:t>
      </w:r>
      <w:r>
        <w:rPr>
          <w:rFonts w:hint="eastAsia"/>
        </w:rPr>
        <w:t>메인</w:t>
      </w:r>
      <w:r>
        <w:rPr>
          <w:rFonts w:hint="eastAsia"/>
        </w:rPr>
        <w:t xml:space="preserve"> </w:t>
      </w:r>
      <w:r>
        <w:rPr>
          <w:rFonts w:hint="eastAsia"/>
        </w:rPr>
        <w:t>코드</w:t>
      </w:r>
      <w:r>
        <w:rPr>
          <w:rFonts w:hint="eastAsia"/>
        </w:rPr>
        <w:t xml:space="preserve"> </w:t>
      </w:r>
      <w:r>
        <w:rPr>
          <w:rFonts w:hint="eastAsia"/>
        </w:rPr>
        <w:t>파일에</w:t>
      </w:r>
      <w:r>
        <w:rPr>
          <w:rFonts w:hint="eastAsia"/>
        </w:rPr>
        <w:t xml:space="preserve"> </w:t>
      </w:r>
      <w:r>
        <w:rPr>
          <w:rFonts w:hint="eastAsia"/>
        </w:rPr>
        <w:t>적용해볼</w:t>
      </w:r>
      <w:r>
        <w:rPr>
          <w:rFonts w:hint="eastAsia"/>
        </w:rPr>
        <w:t xml:space="preserve"> </w:t>
      </w:r>
      <w:r>
        <w:rPr>
          <w:rFonts w:hint="eastAsia"/>
        </w:rPr>
        <w:t>예정임</w:t>
      </w:r>
    </w:p>
    <w:p w14:paraId="4B258226" w14:textId="77777777" w:rsidR="00320DFA" w:rsidRPr="00092AF9" w:rsidRDefault="00320DFA" w:rsidP="00A03D52">
      <w:pPr>
        <w:pStyle w:val="30"/>
        <w:numPr>
          <w:ilvl w:val="2"/>
          <w:numId w:val="2"/>
        </w:numPr>
        <w:ind w:leftChars="0"/>
        <w:jc w:val="both"/>
      </w:pPr>
    </w:p>
    <w:p w14:paraId="07A3F49C" w14:textId="40F9ECC9" w:rsidR="001620E9" w:rsidRDefault="00BB699A" w:rsidP="00BB699A">
      <w:pPr>
        <w:pStyle w:val="20"/>
      </w:pPr>
      <w:r>
        <w:rPr>
          <w:rFonts w:hint="eastAsia"/>
        </w:rPr>
        <w:t xml:space="preserve">- </w:t>
      </w:r>
      <w:r w:rsidR="000444A0">
        <w:rPr>
          <w:rFonts w:hint="eastAsia"/>
        </w:rPr>
        <w:t>존댓말</w:t>
      </w:r>
      <w:r w:rsidR="000444A0">
        <w:rPr>
          <w:rFonts w:hint="eastAsia"/>
        </w:rPr>
        <w:t xml:space="preserve"> </w:t>
      </w:r>
      <w:r w:rsidR="000444A0">
        <w:rPr>
          <w:rFonts w:hint="eastAsia"/>
        </w:rPr>
        <w:t>사용</w:t>
      </w:r>
      <w:r w:rsidR="000444A0">
        <w:rPr>
          <w:rFonts w:hint="eastAsia"/>
        </w:rPr>
        <w:t xml:space="preserve"> </w:t>
      </w:r>
      <w:r w:rsidR="000444A0">
        <w:rPr>
          <w:rFonts w:hint="eastAsia"/>
        </w:rPr>
        <w:t>여부를</w:t>
      </w:r>
      <w:r w:rsidR="000444A0">
        <w:rPr>
          <w:rFonts w:hint="eastAsia"/>
        </w:rPr>
        <w:t xml:space="preserve"> </w:t>
      </w:r>
      <w:r w:rsidR="000444A0">
        <w:rPr>
          <w:rFonts w:hint="eastAsia"/>
        </w:rPr>
        <w:t>위한</w:t>
      </w:r>
      <w:r w:rsidR="000444A0">
        <w:rPr>
          <w:rFonts w:hint="eastAsia"/>
        </w:rPr>
        <w:t xml:space="preserve"> </w:t>
      </w:r>
      <w:r w:rsidR="000444A0">
        <w:rPr>
          <w:rFonts w:hint="eastAsia"/>
        </w:rPr>
        <w:t>메시지</w:t>
      </w:r>
      <w:r w:rsidR="000444A0">
        <w:rPr>
          <w:rFonts w:hint="eastAsia"/>
        </w:rPr>
        <w:t xml:space="preserve"> </w:t>
      </w:r>
      <w:r w:rsidR="000444A0">
        <w:rPr>
          <w:rFonts w:hint="eastAsia"/>
        </w:rPr>
        <w:t>레이블링</w:t>
      </w:r>
    </w:p>
    <w:p w14:paraId="4EFDC066" w14:textId="3CFFDD49" w:rsidR="000444A0" w:rsidRDefault="000444A0" w:rsidP="00BB699A">
      <w:pPr>
        <w:pStyle w:val="20"/>
      </w:pPr>
      <w:r>
        <w:rPr>
          <w:noProof/>
        </w:rPr>
        <w:drawing>
          <wp:inline distT="0" distB="0" distL="0" distR="0" wp14:anchorId="73A9E332" wp14:editId="11EFF111">
            <wp:extent cx="5124450" cy="3064748"/>
            <wp:effectExtent l="0" t="0" r="0" b="254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059" cy="306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725CD" w14:textId="090B254E" w:rsidR="000444A0" w:rsidRDefault="000444A0" w:rsidP="000444A0">
      <w:pPr>
        <w:pStyle w:val="30"/>
        <w:numPr>
          <w:ilvl w:val="2"/>
          <w:numId w:val="2"/>
        </w:numPr>
        <w:ind w:leftChars="0"/>
        <w:jc w:val="both"/>
      </w:pPr>
      <w:r>
        <w:rPr>
          <w:rFonts w:hint="eastAsia"/>
        </w:rPr>
        <w:t>사용자의</w:t>
      </w:r>
      <w:r>
        <w:rPr>
          <w:rFonts w:hint="eastAsia"/>
        </w:rPr>
        <w:t xml:space="preserve"> </w:t>
      </w:r>
      <w:r>
        <w:rPr>
          <w:rFonts w:hint="eastAsia"/>
        </w:rPr>
        <w:t>카카오톡</w:t>
      </w:r>
      <w:r>
        <w:rPr>
          <w:rFonts w:hint="eastAsia"/>
        </w:rP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기록</w:t>
      </w:r>
      <w:r>
        <w:rPr>
          <w:rFonts w:hint="eastAsia"/>
        </w:rPr>
        <w:t xml:space="preserve"> </w:t>
      </w:r>
      <w:r>
        <w:t xml:space="preserve">csv </w:t>
      </w:r>
      <w:r>
        <w:rPr>
          <w:rFonts w:hint="eastAsia"/>
        </w:rPr>
        <w:t>파일을</w:t>
      </w:r>
      <w:r>
        <w:rPr>
          <w:rFonts w:hint="eastAsia"/>
        </w:rPr>
        <w:t xml:space="preserve"> </w:t>
      </w:r>
      <w:r>
        <w:rPr>
          <w:rFonts w:hint="eastAsia"/>
        </w:rPr>
        <w:t>불러와서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메시지의</w:t>
      </w:r>
      <w:r>
        <w:rPr>
          <w:rFonts w:hint="eastAsia"/>
        </w:rPr>
        <w:t xml:space="preserve"> </w:t>
      </w:r>
      <w:r>
        <w:rPr>
          <w:rFonts w:hint="eastAsia"/>
        </w:rPr>
        <w:t>종결</w:t>
      </w:r>
      <w:r>
        <w:rPr>
          <w:rFonts w:hint="eastAsia"/>
        </w:rPr>
        <w:t xml:space="preserve"> </w:t>
      </w:r>
      <w:r>
        <w:rPr>
          <w:rFonts w:hint="eastAsia"/>
        </w:rPr>
        <w:t>어미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t>1(</w:t>
      </w:r>
      <w:r>
        <w:rPr>
          <w:rFonts w:hint="eastAsia"/>
        </w:rPr>
        <w:t>존댓말</w:t>
      </w:r>
      <w:r>
        <w:rPr>
          <w:rFonts w:hint="eastAsia"/>
        </w:rPr>
        <w:t>)</w:t>
      </w:r>
      <w:r>
        <w:t>, 0(</w:t>
      </w:r>
      <w:r>
        <w:rPr>
          <w:rFonts w:hint="eastAsia"/>
        </w:rPr>
        <w:t>평서문</w:t>
      </w:r>
      <w:r>
        <w:rPr>
          <w:rFonts w:hint="eastAsia"/>
        </w:rPr>
        <w:t>)</w:t>
      </w:r>
      <w:r>
        <w:rPr>
          <w:rFonts w:hint="eastAsia"/>
        </w:rPr>
        <w:t>로</w:t>
      </w:r>
      <w:r>
        <w:rPr>
          <w:rFonts w:hint="eastAsia"/>
        </w:rPr>
        <w:t xml:space="preserve"> </w:t>
      </w:r>
      <w:r>
        <w:rPr>
          <w:rFonts w:hint="eastAsia"/>
        </w:rPr>
        <w:t>레이블링</w:t>
      </w:r>
    </w:p>
    <w:p w14:paraId="0BA2E620" w14:textId="77777777" w:rsidR="00320DFA" w:rsidRDefault="00320DFA" w:rsidP="00320DFA">
      <w:pPr>
        <w:pStyle w:val="30"/>
        <w:numPr>
          <w:ilvl w:val="0"/>
          <w:numId w:val="0"/>
        </w:numPr>
        <w:ind w:left="1600"/>
        <w:jc w:val="both"/>
      </w:pPr>
    </w:p>
    <w:p w14:paraId="346A014A" w14:textId="550B5C35" w:rsidR="007A3DD4" w:rsidRPr="007A3DD4" w:rsidRDefault="007A3DD4" w:rsidP="007A3DD4">
      <w:pPr>
        <w:pStyle w:val="5"/>
      </w:pPr>
      <w:r>
        <w:rPr>
          <w:rFonts w:hint="eastAsia"/>
        </w:rPr>
        <w:t>향후 일정</w:t>
      </w:r>
    </w:p>
    <w:p w14:paraId="66434345" w14:textId="5D424D9C" w:rsidR="007A3DD4" w:rsidRDefault="00BB699A" w:rsidP="007A3DD4">
      <w:pPr>
        <w:pStyle w:val="10"/>
      </w:pPr>
      <w:r>
        <w:rPr>
          <w:rFonts w:hint="eastAsia"/>
        </w:rPr>
        <w:t xml:space="preserve">11월 </w:t>
      </w:r>
      <w:r>
        <w:t>2</w:t>
      </w:r>
      <w:r>
        <w:rPr>
          <w:rFonts w:hint="eastAsia"/>
        </w:rPr>
        <w:t>주</w:t>
      </w:r>
      <w:r w:rsidR="00B6269F">
        <w:rPr>
          <w:rFonts w:hint="eastAsia"/>
        </w:rPr>
        <w:t>차</w:t>
      </w:r>
    </w:p>
    <w:p w14:paraId="028C4E17" w14:textId="66BEBE7A" w:rsidR="003E2969" w:rsidRDefault="003E2969" w:rsidP="003E2969">
      <w:pPr>
        <w:pStyle w:val="2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s</w:t>
      </w:r>
      <w:r>
        <w:t xml:space="preserve">eq2seq </w:t>
      </w:r>
      <w:r>
        <w:rPr>
          <w:rFonts w:hint="eastAsia"/>
        </w:rPr>
        <w:t>모델</w:t>
      </w:r>
      <w:r>
        <w:rPr>
          <w:rFonts w:hint="eastAsia"/>
        </w:rPr>
        <w:t xml:space="preserve"> </w:t>
      </w:r>
      <w:r>
        <w:rPr>
          <w:rFonts w:hint="eastAsia"/>
        </w:rPr>
        <w:t>챗봇의</w:t>
      </w:r>
      <w:r>
        <w:rPr>
          <w:rFonts w:hint="eastAsia"/>
        </w:rPr>
        <w:t xml:space="preserve"> </w:t>
      </w:r>
      <w:r>
        <w:rPr>
          <w:rFonts w:hint="eastAsia"/>
        </w:rPr>
        <w:t>오류</w:t>
      </w:r>
      <w:r>
        <w:rPr>
          <w:rFonts w:hint="eastAsia"/>
        </w:rPr>
        <w:t xml:space="preserve"> </w:t>
      </w:r>
      <w:r>
        <w:rPr>
          <w:rFonts w:hint="eastAsia"/>
        </w:rPr>
        <w:t>수정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완성</w:t>
      </w:r>
    </w:p>
    <w:p w14:paraId="3E9E2B3B" w14:textId="7F94BF5A" w:rsidR="00320DFA" w:rsidRPr="00320DFA" w:rsidRDefault="00320DFA" w:rsidP="003C6C3B">
      <w:pPr>
        <w:pStyle w:val="30"/>
        <w:numPr>
          <w:ilvl w:val="2"/>
          <w:numId w:val="2"/>
        </w:numPr>
        <w:ind w:leftChars="0"/>
        <w:jc w:val="both"/>
      </w:pPr>
      <w:r>
        <w:rPr>
          <w:rFonts w:hint="eastAsia"/>
        </w:rPr>
        <w:t>상대방과</w:t>
      </w:r>
      <w:r>
        <w:rPr>
          <w:rFonts w:hint="eastAsia"/>
        </w:rPr>
        <w:t xml:space="preserve"> </w:t>
      </w:r>
      <w:r>
        <w:rPr>
          <w:rFonts w:hint="eastAsia"/>
        </w:rPr>
        <w:t>간단한</w:t>
      </w:r>
      <w:r>
        <w:rPr>
          <w:rFonts w:hint="eastAsia"/>
        </w:rPr>
        <w:t xml:space="preserve"> </w:t>
      </w:r>
      <w:r>
        <w:rPr>
          <w:rFonts w:hint="eastAsia"/>
        </w:rPr>
        <w:t>일상</w:t>
      </w:r>
      <w:r>
        <w:rPr>
          <w:rFonts w:hint="eastAsia"/>
        </w:rP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가능</w:t>
      </w:r>
    </w:p>
    <w:p w14:paraId="7A8FEEEF" w14:textId="29EE35D4" w:rsidR="00B6269F" w:rsidRDefault="00B6269F" w:rsidP="003E2969">
      <w:pPr>
        <w:pStyle w:val="20"/>
      </w:pP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기록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파일을</w:t>
      </w:r>
      <w:r>
        <w:rPr>
          <w:rFonts w:hint="eastAsia"/>
        </w:rPr>
        <w:t xml:space="preserve"> </w:t>
      </w:r>
      <w:r>
        <w:rPr>
          <w:rFonts w:hint="eastAsia"/>
        </w:rPr>
        <w:t>불러오는</w:t>
      </w:r>
      <w:r>
        <w:rPr>
          <w:rFonts w:hint="eastAsia"/>
        </w:rPr>
        <w:t xml:space="preserve"> </w:t>
      </w:r>
      <w:r>
        <w:rPr>
          <w:rFonts w:hint="eastAsia"/>
        </w:rPr>
        <w:t>방법</w:t>
      </w:r>
    </w:p>
    <w:p w14:paraId="3703DAD0" w14:textId="721F17AA" w:rsidR="00B6269F" w:rsidRDefault="00B6269F" w:rsidP="00B6269F">
      <w:pPr>
        <w:pStyle w:val="30"/>
        <w:numPr>
          <w:ilvl w:val="2"/>
          <w:numId w:val="2"/>
        </w:numPr>
        <w:ind w:leftChars="0"/>
        <w:jc w:val="both"/>
      </w:pPr>
      <w:r>
        <w:rPr>
          <w:rFonts w:hint="eastAsia"/>
        </w:rPr>
        <w:t>채팅방의</w:t>
      </w:r>
      <w:r>
        <w:rPr>
          <w:rFonts w:hint="eastAsia"/>
        </w:rPr>
        <w:t xml:space="preserve"> </w:t>
      </w:r>
      <w:r>
        <w:rPr>
          <w:rFonts w:hint="eastAsia"/>
        </w:rPr>
        <w:t>대화</w:t>
      </w:r>
      <w:r>
        <w:rPr>
          <w:rFonts w:hint="eastAsia"/>
        </w:rPr>
        <w:t xml:space="preserve"> </w:t>
      </w:r>
      <w:r>
        <w:rPr>
          <w:rFonts w:hint="eastAsia"/>
        </w:rPr>
        <w:t>내용</w:t>
      </w:r>
      <w:r>
        <w:rPr>
          <w:rFonts w:hint="eastAsia"/>
        </w:rPr>
        <w:t xml:space="preserve"> </w:t>
      </w:r>
      <w:r>
        <w:rPr>
          <w:rFonts w:hint="eastAsia"/>
        </w:rPr>
        <w:t>불러오기</w:t>
      </w:r>
    </w:p>
    <w:p w14:paraId="2DDBC082" w14:textId="0E8A1607" w:rsidR="00B6269F" w:rsidRDefault="00B6269F" w:rsidP="00B6269F">
      <w:pPr>
        <w:pStyle w:val="30"/>
        <w:numPr>
          <w:ilvl w:val="2"/>
          <w:numId w:val="2"/>
        </w:numPr>
        <w:ind w:leftChars="0"/>
        <w:jc w:val="both"/>
      </w:pPr>
      <w:bookmarkStart w:id="1" w:name="_Hlk55751845"/>
      <w:r>
        <w:rPr>
          <w:rFonts w:hint="eastAsia"/>
        </w:rPr>
        <w:t>카카오톡</w:t>
      </w:r>
      <w:r>
        <w:rPr>
          <w:rFonts w:hint="eastAsia"/>
        </w:rPr>
        <w:t xml:space="preserve"> </w:t>
      </w:r>
      <w:r>
        <w:rPr>
          <w:rFonts w:hint="eastAsia"/>
        </w:rPr>
        <w:t>백업</w:t>
      </w:r>
      <w:r>
        <w:rPr>
          <w:rFonts w:hint="eastAsia"/>
        </w:rPr>
        <w:t xml:space="preserve"> </w:t>
      </w:r>
      <w:r>
        <w:rPr>
          <w:rFonts w:hint="eastAsia"/>
        </w:rPr>
        <w:t>파일</w:t>
      </w:r>
      <w:r>
        <w:rPr>
          <w:rFonts w:hint="eastAsia"/>
        </w:rPr>
        <w:t xml:space="preserve"> </w:t>
      </w:r>
      <w:r>
        <w:rPr>
          <w:rFonts w:hint="eastAsia"/>
        </w:rPr>
        <w:t>불러오기</w:t>
      </w:r>
    </w:p>
    <w:bookmarkEnd w:id="1"/>
    <w:p w14:paraId="627BBC98" w14:textId="22D489BC" w:rsidR="00B6269F" w:rsidRDefault="00B6269F" w:rsidP="00B6269F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챗봇</w:t>
      </w:r>
      <w:r>
        <w:rPr>
          <w:rFonts w:hint="eastAsia"/>
        </w:rPr>
        <w:t xml:space="preserve"> </w:t>
      </w:r>
      <w:r>
        <w:rPr>
          <w:rFonts w:hint="eastAsia"/>
        </w:rPr>
        <w:t>자동</w:t>
      </w:r>
      <w:r>
        <w:rPr>
          <w:rFonts w:hint="eastAsia"/>
        </w:rPr>
        <w:t xml:space="preserve"> </w:t>
      </w:r>
      <w:r>
        <w:rPr>
          <w:rFonts w:hint="eastAsia"/>
        </w:rPr>
        <w:t>응답기</w:t>
      </w:r>
      <w:r>
        <w:rPr>
          <w:rFonts w:hint="eastAsia"/>
        </w:rPr>
        <w:t xml:space="preserve"> </w:t>
      </w:r>
      <w:r>
        <w:rPr>
          <w:rFonts w:hint="eastAsia"/>
        </w:rPr>
        <w:t>어플의</w:t>
      </w:r>
      <w:r>
        <w:rPr>
          <w:rFonts w:hint="eastAsia"/>
        </w:rPr>
        <w:t xml:space="preserve"> </w:t>
      </w:r>
      <w:r>
        <w:rPr>
          <w:rFonts w:hint="eastAsia"/>
        </w:rPr>
        <w:t>메인이</w:t>
      </w:r>
      <w:r>
        <w:rPr>
          <w:rFonts w:hint="eastAsia"/>
        </w:rPr>
        <w:t xml:space="preserve"> </w:t>
      </w:r>
      <w:r>
        <w:rPr>
          <w:rFonts w:hint="eastAsia"/>
        </w:rPr>
        <w:t>되는</w:t>
      </w:r>
      <w:r>
        <w:rPr>
          <w:rFonts w:hint="eastAsia"/>
        </w:rPr>
        <w:t xml:space="preserve"> </w:t>
      </w:r>
      <w:r>
        <w:rPr>
          <w:rFonts w:hint="eastAsia"/>
        </w:rPr>
        <w:t>코드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</w:p>
    <w:p w14:paraId="4EB4A539" w14:textId="357484EF" w:rsidR="00B6269F" w:rsidRDefault="00B6269F" w:rsidP="00B6269F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존댓말</w:t>
      </w:r>
      <w:r>
        <w:rPr>
          <w:rFonts w:hint="eastAsia"/>
        </w:rPr>
        <w:t xml:space="preserve"> </w:t>
      </w:r>
      <w:r>
        <w:rPr>
          <w:rFonts w:hint="eastAsia"/>
        </w:rPr>
        <w:t>답장</w:t>
      </w:r>
      <w:r>
        <w:rPr>
          <w:rFonts w:hint="eastAsia"/>
        </w:rPr>
        <w:t xml:space="preserve"> </w:t>
      </w:r>
      <w:r>
        <w:rPr>
          <w:rFonts w:hint="eastAsia"/>
        </w:rPr>
        <w:t>기능을</w:t>
      </w:r>
      <w:r>
        <w:rPr>
          <w:rFonts w:hint="eastAsia"/>
        </w:rPr>
        <w:t xml:space="preserve"> </w:t>
      </w:r>
      <w:r>
        <w:rPr>
          <w:rFonts w:hint="eastAsia"/>
        </w:rPr>
        <w:t>챗봇에</w:t>
      </w:r>
      <w:r>
        <w:rPr>
          <w:rFonts w:hint="eastAsia"/>
        </w:rPr>
        <w:t xml:space="preserve"> </w:t>
      </w:r>
      <w:r>
        <w:rPr>
          <w:rFonts w:hint="eastAsia"/>
        </w:rPr>
        <w:t>적용</w:t>
      </w:r>
      <w:r>
        <w:rPr>
          <w:rFonts w:hint="eastAsia"/>
        </w:rPr>
        <w:t xml:space="preserve"> </w:t>
      </w:r>
      <w:r>
        <w:rPr>
          <w:rFonts w:hint="eastAsia"/>
        </w:rPr>
        <w:t>시키는</w:t>
      </w:r>
      <w:r>
        <w:rPr>
          <w:rFonts w:hint="eastAsia"/>
        </w:rPr>
        <w:t xml:space="preserve"> </w:t>
      </w:r>
      <w:r>
        <w:rPr>
          <w:rFonts w:hint="eastAsia"/>
        </w:rPr>
        <w:t>방법</w:t>
      </w:r>
    </w:p>
    <w:p w14:paraId="53867F71" w14:textId="69D402E4" w:rsidR="00320DFA" w:rsidRDefault="00320DFA" w:rsidP="00320DFA">
      <w:pPr>
        <w:pStyle w:val="20"/>
        <w:ind w:leftChars="0"/>
      </w:pPr>
    </w:p>
    <w:p w14:paraId="0C74ECEF" w14:textId="063937E4" w:rsidR="00B6269F" w:rsidRDefault="00B6269F" w:rsidP="00B6269F">
      <w:pPr>
        <w:pStyle w:val="10"/>
      </w:pPr>
      <w:r>
        <w:rPr>
          <w:rFonts w:hint="eastAsia"/>
        </w:rPr>
        <w:t xml:space="preserve">이후 </w:t>
      </w:r>
    </w:p>
    <w:p w14:paraId="5C21D196" w14:textId="087DDBB5" w:rsidR="00B6269F" w:rsidRDefault="00B6269F" w:rsidP="00B6269F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부가적인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추가</w:t>
      </w:r>
    </w:p>
    <w:p w14:paraId="5F62538B" w14:textId="1CDF88A0" w:rsidR="00320DFA" w:rsidRDefault="00320DFA" w:rsidP="00B6269F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유저</w:t>
      </w:r>
      <w:r>
        <w:rPr>
          <w:rFonts w:hint="eastAsia"/>
        </w:rPr>
        <w:t xml:space="preserve"> </w:t>
      </w:r>
      <w:r>
        <w:rPr>
          <w:rFonts w:hint="eastAsia"/>
        </w:rPr>
        <w:t>인터페이스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</w:p>
    <w:p w14:paraId="5F4F3AE0" w14:textId="053AA264" w:rsidR="00320DFA" w:rsidRPr="00320DFA" w:rsidRDefault="00320DFA" w:rsidP="00320DFA">
      <w:pPr>
        <w:pStyle w:val="20"/>
        <w:numPr>
          <w:ilvl w:val="0"/>
          <w:numId w:val="34"/>
        </w:numPr>
        <w:ind w:leftChars="0"/>
      </w:pPr>
      <w:r>
        <w:rPr>
          <w:rFonts w:hint="eastAsia"/>
        </w:rPr>
        <w:t>대화에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기본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파일</w:t>
      </w:r>
      <w:r>
        <w:rPr>
          <w:rFonts w:hint="eastAsia"/>
        </w:rPr>
        <w:t xml:space="preserve"> </w:t>
      </w:r>
      <w:r>
        <w:rPr>
          <w:rFonts w:hint="eastAsia"/>
        </w:rPr>
        <w:t>개발</w:t>
      </w:r>
    </w:p>
    <w:sectPr w:rsidR="00320DFA" w:rsidRPr="00320DFA" w:rsidSect="00707608">
      <w:footerReference w:type="default" r:id="rId18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04681D" w14:textId="77777777" w:rsidR="00B75D3F" w:rsidRDefault="00B75D3F" w:rsidP="00364B43">
      <w:pPr>
        <w:spacing w:line="240" w:lineRule="auto"/>
      </w:pPr>
      <w:r>
        <w:separator/>
      </w:r>
    </w:p>
  </w:endnote>
  <w:endnote w:type="continuationSeparator" w:id="0">
    <w:p w14:paraId="3F39F60D" w14:textId="77777777" w:rsidR="00B75D3F" w:rsidRDefault="00B75D3F" w:rsidP="00364B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altName w:val="바탕"/>
    <w:charset w:val="81"/>
    <w:family w:val="roman"/>
    <w:pitch w:val="variable"/>
    <w:sig w:usb0="F7002EFF" w:usb1="19DFFFFF" w:usb2="001BFDD7" w:usb3="00000000" w:csb0="001F01FF" w:csb1="00000000"/>
  </w:font>
  <w:font w:name="KoPub바탕체 Bold">
    <w:panose1 w:val="02020603020101020101"/>
    <w:charset w:val="81"/>
    <w:family w:val="roman"/>
    <w:pitch w:val="variable"/>
    <w:sig w:usb0="800002A7" w:usb1="29D77CFB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altName w:val="맑은 고딕"/>
    <w:charset w:val="81"/>
    <w:family w:val="auto"/>
    <w:pitch w:val="variable"/>
    <w:sig w:usb0="800002A7" w:usb1="19D77CFB" w:usb2="00000010" w:usb3="00000000" w:csb0="00080000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75819661"/>
      <w:docPartObj>
        <w:docPartGallery w:val="Page Numbers (Bottom of Page)"/>
        <w:docPartUnique/>
      </w:docPartObj>
    </w:sdtPr>
    <w:sdtEndPr/>
    <w:sdtContent>
      <w:p w14:paraId="4B71CA9D" w14:textId="2227A76B" w:rsidR="006E6894" w:rsidRDefault="006E6894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F2981" w:rsidRPr="00CF2981">
          <w:rPr>
            <w:noProof/>
            <w:lang w:val="ko-KR"/>
          </w:rPr>
          <w:t>3</w:t>
        </w:r>
        <w:r>
          <w:fldChar w:fldCharType="end"/>
        </w:r>
      </w:p>
    </w:sdtContent>
  </w:sdt>
  <w:p w14:paraId="6776D947" w14:textId="77777777" w:rsidR="006E6894" w:rsidRDefault="006E689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F1728" w14:textId="77777777" w:rsidR="00B75D3F" w:rsidRDefault="00B75D3F" w:rsidP="00364B43">
      <w:pPr>
        <w:spacing w:line="240" w:lineRule="auto"/>
      </w:pPr>
      <w:r>
        <w:separator/>
      </w:r>
    </w:p>
  </w:footnote>
  <w:footnote w:type="continuationSeparator" w:id="0">
    <w:p w14:paraId="4D07BA9E" w14:textId="77777777" w:rsidR="00B75D3F" w:rsidRDefault="00B75D3F" w:rsidP="00364B4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DAE658AE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128A623D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C1A4448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1CA6D11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4143E19"/>
    <w:multiLevelType w:val="hybridMultilevel"/>
    <w:tmpl w:val="A3BCDFFC"/>
    <w:lvl w:ilvl="0" w:tplc="42F29082">
      <w:start w:val="1"/>
      <w:numFmt w:val="decimal"/>
      <w:pStyle w:val="2"/>
      <w:lvlText w:val="제%1장."/>
      <w:lvlJc w:val="left"/>
      <w:pPr>
        <w:ind w:left="1155" w:hanging="115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C526E7C"/>
    <w:multiLevelType w:val="multilevel"/>
    <w:tmpl w:val="01F809DC"/>
    <w:lvl w:ilvl="0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>
      <w:start w:val="1"/>
      <w:numFmt w:val="bullet"/>
      <w:pStyle w:val="EndNoteBibliography"/>
      <w:lvlText w:val="­"/>
      <w:lvlJc w:val="left"/>
      <w:pPr>
        <w:ind w:left="1200" w:hanging="400"/>
      </w:pPr>
      <w:rPr>
        <w:rFonts w:ascii="맑은 고딕" w:eastAsia="맑은 고딕" w:hAnsi="맑은 고딕" w:hint="eastAsia"/>
      </w:rPr>
    </w:lvl>
    <w:lvl w:ilvl="2">
      <w:start w:val="1"/>
      <w:numFmt w:val="bullet"/>
      <w:lvlText w:val=""/>
      <w:lvlJc w:val="left"/>
      <w:pPr>
        <w:ind w:left="1600" w:hanging="400"/>
      </w:pPr>
      <w:rPr>
        <w:rFonts w:ascii="Wingdings" w:hAnsi="Wingdings" w:hint="default"/>
      </w:rPr>
    </w:lvl>
    <w:lvl w:ilvl="3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3A44CF7"/>
    <w:multiLevelType w:val="hybridMultilevel"/>
    <w:tmpl w:val="4B7665FE"/>
    <w:lvl w:ilvl="0" w:tplc="5F4A2C7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7BF64D6"/>
    <w:multiLevelType w:val="hybridMultilevel"/>
    <w:tmpl w:val="E42C03D6"/>
    <w:lvl w:ilvl="0" w:tplc="70C25342">
      <w:start w:val="1"/>
      <w:numFmt w:val="bullet"/>
      <w:pStyle w:val="5"/>
      <w:lvlText w:val=""/>
      <w:lvlJc w:val="left"/>
      <w:pPr>
        <w:ind w:left="500" w:hanging="400"/>
      </w:pPr>
      <w:rPr>
        <w:rFonts w:ascii="Wingdings" w:hAnsi="Wingdings" w:hint="default"/>
      </w:rPr>
    </w:lvl>
    <w:lvl w:ilvl="1" w:tplc="04090019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8" w15:restartNumberingAfterBreak="0">
    <w:nsid w:val="3ADC3C05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15936CF"/>
    <w:multiLevelType w:val="hybridMultilevel"/>
    <w:tmpl w:val="27043E68"/>
    <w:lvl w:ilvl="0" w:tplc="5CBE7F4C">
      <w:numFmt w:val="bullet"/>
      <w:lvlText w:val="-"/>
      <w:lvlJc w:val="left"/>
      <w:pPr>
        <w:ind w:left="9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0" w15:restartNumberingAfterBreak="0">
    <w:nsid w:val="425154A8"/>
    <w:multiLevelType w:val="hybridMultilevel"/>
    <w:tmpl w:val="6A6C38AC"/>
    <w:lvl w:ilvl="0" w:tplc="A148B10E">
      <w:start w:val="1"/>
      <w:numFmt w:val="decimal"/>
      <w:pStyle w:val="4"/>
      <w:lvlText w:val="%1."/>
      <w:lvlJc w:val="left"/>
      <w:pPr>
        <w:ind w:left="5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11" w15:restartNumberingAfterBreak="0">
    <w:nsid w:val="46DD61B4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81751CD"/>
    <w:multiLevelType w:val="multilevel"/>
    <w:tmpl w:val="735CF7CA"/>
    <w:styleLink w:val="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bullet"/>
      <w:lvlText w:val="­"/>
      <w:lvlJc w:val="left"/>
      <w:pPr>
        <w:ind w:left="1200" w:hanging="400"/>
      </w:pPr>
      <w:rPr>
        <w:rFonts w:ascii="맑은 고딕" w:eastAsia="맑은 고딕" w:hAnsi="맑은 고딕" w:hint="eastAsia"/>
        <w:lang w:val="en-US"/>
      </w:rPr>
    </w:lvl>
    <w:lvl w:ilvl="3">
      <w:start w:val="1"/>
      <w:numFmt w:val="bullet"/>
      <w:lvlText w:val=""/>
      <w:lvlJc w:val="left"/>
      <w:pPr>
        <w:ind w:left="1600" w:hanging="400"/>
      </w:pPr>
      <w:rPr>
        <w:rFonts w:ascii="Wingdings" w:hAnsi="Wingdings" w:hint="default"/>
      </w:rPr>
    </w:lvl>
    <w:lvl w:ilvl="4">
      <w:start w:val="1"/>
      <w:numFmt w:val="bullet"/>
      <w:lvlText w:val=""/>
      <w:lvlJc w:val="left"/>
      <w:pPr>
        <w:ind w:left="2000" w:hanging="400"/>
      </w:pPr>
      <w:rPr>
        <w:rFonts w:ascii="Wingdings" w:hAnsi="Wingdings" w:hint="default"/>
      </w:r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56617D24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56FF36DD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D0E3A69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0B71713"/>
    <w:multiLevelType w:val="hybridMultilevel"/>
    <w:tmpl w:val="000E755A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74D3C45"/>
    <w:multiLevelType w:val="hybridMultilevel"/>
    <w:tmpl w:val="9E64F14C"/>
    <w:lvl w:ilvl="0" w:tplc="2A9AB808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98A1F11"/>
    <w:multiLevelType w:val="hybridMultilevel"/>
    <w:tmpl w:val="9D2AD952"/>
    <w:lvl w:ilvl="0" w:tplc="CD4C5756">
      <w:start w:val="1"/>
      <w:numFmt w:val="decimal"/>
      <w:pStyle w:val="3"/>
      <w:lvlText w:val="제%1절"/>
      <w:lvlJc w:val="left"/>
      <w:pPr>
        <w:ind w:left="1235" w:hanging="103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19" w15:restartNumberingAfterBreak="0">
    <w:nsid w:val="72AD18B8"/>
    <w:multiLevelType w:val="hybridMultilevel"/>
    <w:tmpl w:val="C5F8537C"/>
    <w:lvl w:ilvl="0" w:tplc="47E6A0F6">
      <w:start w:val="1"/>
      <w:numFmt w:val="bullet"/>
      <w:pStyle w:val="10"/>
      <w:lvlText w:val=""/>
      <w:lvlJc w:val="left"/>
      <w:pPr>
        <w:ind w:left="542" w:hanging="400"/>
      </w:pPr>
      <w:rPr>
        <w:rFonts w:ascii="Wingdings" w:hAnsi="Wingdings" w:hint="default"/>
      </w:rPr>
    </w:lvl>
    <w:lvl w:ilvl="1" w:tplc="460E11D2">
      <w:start w:val="1"/>
      <w:numFmt w:val="bullet"/>
      <w:lvlText w:val="­"/>
      <w:lvlJc w:val="left"/>
      <w:pPr>
        <w:ind w:left="1200" w:hanging="400"/>
      </w:pPr>
      <w:rPr>
        <w:rFonts w:ascii="맑은 고딕" w:eastAsia="맑은 고딕" w:hAnsi="맑은 고딕" w:hint="eastAsia"/>
        <w:b w:val="0"/>
        <w:lang w:val="en-US"/>
      </w:rPr>
    </w:lvl>
    <w:lvl w:ilvl="2" w:tplc="A7641478">
      <w:start w:val="1"/>
      <w:numFmt w:val="bullet"/>
      <w:lvlText w:val="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5"/>
  </w:num>
  <w:num w:numId="4">
    <w:abstractNumId w:val="0"/>
  </w:num>
  <w:num w:numId="5">
    <w:abstractNumId w:val="7"/>
  </w:num>
  <w:num w:numId="6">
    <w:abstractNumId w:val="10"/>
  </w:num>
  <w:num w:numId="7">
    <w:abstractNumId w:val="10"/>
    <w:lvlOverride w:ilvl="0">
      <w:startOverride w:val="1"/>
    </w:lvlOverride>
  </w:num>
  <w:num w:numId="8">
    <w:abstractNumId w:val="10"/>
    <w:lvlOverride w:ilvl="0">
      <w:startOverride w:val="1"/>
    </w:lvlOverride>
  </w:num>
  <w:num w:numId="9">
    <w:abstractNumId w:val="10"/>
    <w:lvlOverride w:ilvl="0">
      <w:startOverride w:val="1"/>
    </w:lvlOverride>
  </w:num>
  <w:num w:numId="10">
    <w:abstractNumId w:val="10"/>
    <w:lvlOverride w:ilvl="0">
      <w:startOverride w:val="1"/>
    </w:lvlOverride>
  </w:num>
  <w:num w:numId="11">
    <w:abstractNumId w:val="4"/>
  </w:num>
  <w:num w:numId="12">
    <w:abstractNumId w:val="18"/>
  </w:num>
  <w:num w:numId="13">
    <w:abstractNumId w:val="18"/>
    <w:lvlOverride w:ilvl="0">
      <w:startOverride w:val="1"/>
    </w:lvlOverride>
  </w:num>
  <w:num w:numId="14">
    <w:abstractNumId w:val="18"/>
    <w:lvlOverride w:ilvl="0">
      <w:startOverride w:val="1"/>
    </w:lvlOverride>
  </w:num>
  <w:num w:numId="15">
    <w:abstractNumId w:val="18"/>
    <w:lvlOverride w:ilvl="0">
      <w:startOverride w:val="1"/>
    </w:lvlOverride>
  </w:num>
  <w:num w:numId="16">
    <w:abstractNumId w:val="10"/>
    <w:lvlOverride w:ilvl="0">
      <w:startOverride w:val="1"/>
    </w:lvlOverride>
  </w:num>
  <w:num w:numId="17">
    <w:abstractNumId w:val="18"/>
    <w:lvlOverride w:ilvl="0">
      <w:startOverride w:val="1"/>
    </w:lvlOverride>
  </w:num>
  <w:num w:numId="18">
    <w:abstractNumId w:val="10"/>
    <w:lvlOverride w:ilvl="0">
      <w:startOverride w:val="1"/>
    </w:lvlOverride>
  </w:num>
  <w:num w:numId="19">
    <w:abstractNumId w:val="10"/>
    <w:lvlOverride w:ilvl="0">
      <w:startOverride w:val="1"/>
    </w:lvlOverride>
  </w:num>
  <w:num w:numId="20">
    <w:abstractNumId w:val="6"/>
  </w:num>
  <w:num w:numId="21">
    <w:abstractNumId w:val="13"/>
  </w:num>
  <w:num w:numId="22">
    <w:abstractNumId w:val="1"/>
  </w:num>
  <w:num w:numId="23">
    <w:abstractNumId w:val="14"/>
  </w:num>
  <w:num w:numId="24">
    <w:abstractNumId w:val="17"/>
  </w:num>
  <w:num w:numId="25">
    <w:abstractNumId w:val="3"/>
  </w:num>
  <w:num w:numId="26">
    <w:abstractNumId w:val="11"/>
  </w:num>
  <w:num w:numId="27">
    <w:abstractNumId w:val="2"/>
  </w:num>
  <w:num w:numId="28">
    <w:abstractNumId w:val="16"/>
  </w:num>
  <w:num w:numId="29">
    <w:abstractNumId w:val="8"/>
  </w:num>
  <w:num w:numId="30">
    <w:abstractNumId w:val="15"/>
  </w:num>
  <w:num w:numId="31">
    <w:abstractNumId w:val="7"/>
    <w:lvlOverride w:ilvl="0">
      <w:startOverride w:val="1"/>
    </w:lvlOverride>
  </w:num>
  <w:num w:numId="32">
    <w:abstractNumId w:val="7"/>
    <w:lvlOverride w:ilvl="0">
      <w:startOverride w:val="1"/>
    </w:lvlOverride>
  </w:num>
  <w:num w:numId="33">
    <w:abstractNumId w:val="10"/>
    <w:lvlOverride w:ilvl="0">
      <w:startOverride w:val="1"/>
    </w:lvlOverride>
  </w:num>
  <w:num w:numId="34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DI0NLM0MTYxtDBV0lEKTi0uzszPAykwqQUA5/MK9CwAAAA="/>
  </w:docVars>
  <w:rsids>
    <w:rsidRoot w:val="00D11290"/>
    <w:rsid w:val="0000119B"/>
    <w:rsid w:val="0000188F"/>
    <w:rsid w:val="000059BE"/>
    <w:rsid w:val="000134E0"/>
    <w:rsid w:val="000135FD"/>
    <w:rsid w:val="0001503A"/>
    <w:rsid w:val="000230FD"/>
    <w:rsid w:val="0002515E"/>
    <w:rsid w:val="00027EAB"/>
    <w:rsid w:val="00034B25"/>
    <w:rsid w:val="00035110"/>
    <w:rsid w:val="00040BE0"/>
    <w:rsid w:val="00041620"/>
    <w:rsid w:val="000444A0"/>
    <w:rsid w:val="00050496"/>
    <w:rsid w:val="00061059"/>
    <w:rsid w:val="00063949"/>
    <w:rsid w:val="00067F92"/>
    <w:rsid w:val="000751D6"/>
    <w:rsid w:val="00086305"/>
    <w:rsid w:val="00091034"/>
    <w:rsid w:val="00094488"/>
    <w:rsid w:val="00095F83"/>
    <w:rsid w:val="00096E04"/>
    <w:rsid w:val="000A31F8"/>
    <w:rsid w:val="000A5AED"/>
    <w:rsid w:val="000B1CFD"/>
    <w:rsid w:val="000B2F70"/>
    <w:rsid w:val="000B5D72"/>
    <w:rsid w:val="000B6CA8"/>
    <w:rsid w:val="000C2374"/>
    <w:rsid w:val="000C3B9E"/>
    <w:rsid w:val="000D0953"/>
    <w:rsid w:val="000D0F64"/>
    <w:rsid w:val="000D2372"/>
    <w:rsid w:val="000D2973"/>
    <w:rsid w:val="000D453D"/>
    <w:rsid w:val="000E141E"/>
    <w:rsid w:val="000E1D5F"/>
    <w:rsid w:val="000F3422"/>
    <w:rsid w:val="000F4068"/>
    <w:rsid w:val="00116684"/>
    <w:rsid w:val="00116C2E"/>
    <w:rsid w:val="00126B54"/>
    <w:rsid w:val="0013059D"/>
    <w:rsid w:val="00132EB4"/>
    <w:rsid w:val="00135042"/>
    <w:rsid w:val="001358E0"/>
    <w:rsid w:val="001376C4"/>
    <w:rsid w:val="00140812"/>
    <w:rsid w:val="00141BBC"/>
    <w:rsid w:val="0014588C"/>
    <w:rsid w:val="001459A4"/>
    <w:rsid w:val="001521DD"/>
    <w:rsid w:val="00153435"/>
    <w:rsid w:val="00156E79"/>
    <w:rsid w:val="001620E9"/>
    <w:rsid w:val="00163C54"/>
    <w:rsid w:val="00167BD3"/>
    <w:rsid w:val="00180A1B"/>
    <w:rsid w:val="00184FBE"/>
    <w:rsid w:val="0018516F"/>
    <w:rsid w:val="00186BBF"/>
    <w:rsid w:val="00187E16"/>
    <w:rsid w:val="0019343E"/>
    <w:rsid w:val="00193AA8"/>
    <w:rsid w:val="001947F5"/>
    <w:rsid w:val="00196D9F"/>
    <w:rsid w:val="00197B52"/>
    <w:rsid w:val="001B301C"/>
    <w:rsid w:val="001B41F4"/>
    <w:rsid w:val="001C58A9"/>
    <w:rsid w:val="001D2D53"/>
    <w:rsid w:val="001D7767"/>
    <w:rsid w:val="001F4DFB"/>
    <w:rsid w:val="001F5537"/>
    <w:rsid w:val="00200AEF"/>
    <w:rsid w:val="00201021"/>
    <w:rsid w:val="002067BD"/>
    <w:rsid w:val="00211722"/>
    <w:rsid w:val="00212655"/>
    <w:rsid w:val="00212B66"/>
    <w:rsid w:val="00214200"/>
    <w:rsid w:val="00214662"/>
    <w:rsid w:val="0021750C"/>
    <w:rsid w:val="002201B8"/>
    <w:rsid w:val="0022190F"/>
    <w:rsid w:val="00226A2F"/>
    <w:rsid w:val="00232700"/>
    <w:rsid w:val="00234782"/>
    <w:rsid w:val="0024098B"/>
    <w:rsid w:val="00243186"/>
    <w:rsid w:val="002440C4"/>
    <w:rsid w:val="00253B9C"/>
    <w:rsid w:val="0025736E"/>
    <w:rsid w:val="00263C6F"/>
    <w:rsid w:val="00266084"/>
    <w:rsid w:val="002670BB"/>
    <w:rsid w:val="002730F5"/>
    <w:rsid w:val="00285F5B"/>
    <w:rsid w:val="00286241"/>
    <w:rsid w:val="00287289"/>
    <w:rsid w:val="002906CF"/>
    <w:rsid w:val="002956A2"/>
    <w:rsid w:val="0029641B"/>
    <w:rsid w:val="002A072A"/>
    <w:rsid w:val="002A1268"/>
    <w:rsid w:val="002A21BE"/>
    <w:rsid w:val="002C51B1"/>
    <w:rsid w:val="002D1666"/>
    <w:rsid w:val="002D3532"/>
    <w:rsid w:val="002D3A49"/>
    <w:rsid w:val="002E06BE"/>
    <w:rsid w:val="002E1BBF"/>
    <w:rsid w:val="002E34D0"/>
    <w:rsid w:val="002E6BC0"/>
    <w:rsid w:val="002E71DF"/>
    <w:rsid w:val="002E7504"/>
    <w:rsid w:val="002F112F"/>
    <w:rsid w:val="002F40A6"/>
    <w:rsid w:val="002F615A"/>
    <w:rsid w:val="003022C4"/>
    <w:rsid w:val="00305B56"/>
    <w:rsid w:val="00306662"/>
    <w:rsid w:val="00306B2A"/>
    <w:rsid w:val="00312FE0"/>
    <w:rsid w:val="00313568"/>
    <w:rsid w:val="00313EC1"/>
    <w:rsid w:val="00320DFA"/>
    <w:rsid w:val="00321510"/>
    <w:rsid w:val="003355B5"/>
    <w:rsid w:val="003409AF"/>
    <w:rsid w:val="00340EF5"/>
    <w:rsid w:val="003416A7"/>
    <w:rsid w:val="003425B7"/>
    <w:rsid w:val="00344A86"/>
    <w:rsid w:val="00346D69"/>
    <w:rsid w:val="00347CE4"/>
    <w:rsid w:val="00350B96"/>
    <w:rsid w:val="00352D28"/>
    <w:rsid w:val="00360736"/>
    <w:rsid w:val="0036433D"/>
    <w:rsid w:val="00364B43"/>
    <w:rsid w:val="00365942"/>
    <w:rsid w:val="00365F12"/>
    <w:rsid w:val="00375B5D"/>
    <w:rsid w:val="0037668D"/>
    <w:rsid w:val="00384D87"/>
    <w:rsid w:val="00386ED5"/>
    <w:rsid w:val="00390FA3"/>
    <w:rsid w:val="003967EB"/>
    <w:rsid w:val="00396D83"/>
    <w:rsid w:val="003A087E"/>
    <w:rsid w:val="003A0BB3"/>
    <w:rsid w:val="003A270E"/>
    <w:rsid w:val="003A4E3D"/>
    <w:rsid w:val="003A5485"/>
    <w:rsid w:val="003B61F2"/>
    <w:rsid w:val="003C2E4A"/>
    <w:rsid w:val="003C361F"/>
    <w:rsid w:val="003C5307"/>
    <w:rsid w:val="003D778F"/>
    <w:rsid w:val="003E162F"/>
    <w:rsid w:val="003E1867"/>
    <w:rsid w:val="003E1CD1"/>
    <w:rsid w:val="003E2969"/>
    <w:rsid w:val="003F79D3"/>
    <w:rsid w:val="00400FD3"/>
    <w:rsid w:val="004032F4"/>
    <w:rsid w:val="00420349"/>
    <w:rsid w:val="0042049C"/>
    <w:rsid w:val="00424652"/>
    <w:rsid w:val="00426A36"/>
    <w:rsid w:val="00427C39"/>
    <w:rsid w:val="0043790D"/>
    <w:rsid w:val="00451642"/>
    <w:rsid w:val="004522FE"/>
    <w:rsid w:val="004523CF"/>
    <w:rsid w:val="0045588D"/>
    <w:rsid w:val="0045630F"/>
    <w:rsid w:val="00457BBF"/>
    <w:rsid w:val="00464F55"/>
    <w:rsid w:val="0046585F"/>
    <w:rsid w:val="004729D3"/>
    <w:rsid w:val="00472D56"/>
    <w:rsid w:val="004752DB"/>
    <w:rsid w:val="00477521"/>
    <w:rsid w:val="004810AA"/>
    <w:rsid w:val="00490243"/>
    <w:rsid w:val="0049511B"/>
    <w:rsid w:val="0049768D"/>
    <w:rsid w:val="004A3D5C"/>
    <w:rsid w:val="004A5E61"/>
    <w:rsid w:val="004B2346"/>
    <w:rsid w:val="004B2530"/>
    <w:rsid w:val="004B2D86"/>
    <w:rsid w:val="004B33F0"/>
    <w:rsid w:val="004B34FB"/>
    <w:rsid w:val="004C4979"/>
    <w:rsid w:val="004D0FCD"/>
    <w:rsid w:val="004F0724"/>
    <w:rsid w:val="00506C23"/>
    <w:rsid w:val="00510144"/>
    <w:rsid w:val="0051298B"/>
    <w:rsid w:val="00513F41"/>
    <w:rsid w:val="00525ECC"/>
    <w:rsid w:val="005311C4"/>
    <w:rsid w:val="00535E4B"/>
    <w:rsid w:val="005412CF"/>
    <w:rsid w:val="00542F76"/>
    <w:rsid w:val="005437E4"/>
    <w:rsid w:val="00553292"/>
    <w:rsid w:val="00556826"/>
    <w:rsid w:val="00564D98"/>
    <w:rsid w:val="00564F31"/>
    <w:rsid w:val="00566503"/>
    <w:rsid w:val="00567571"/>
    <w:rsid w:val="00567D88"/>
    <w:rsid w:val="0057432B"/>
    <w:rsid w:val="005752AF"/>
    <w:rsid w:val="00576AD1"/>
    <w:rsid w:val="00591623"/>
    <w:rsid w:val="0059284D"/>
    <w:rsid w:val="00595051"/>
    <w:rsid w:val="005B0934"/>
    <w:rsid w:val="005B1075"/>
    <w:rsid w:val="005B29E3"/>
    <w:rsid w:val="005B2C28"/>
    <w:rsid w:val="005B3336"/>
    <w:rsid w:val="005B5B7C"/>
    <w:rsid w:val="005C696F"/>
    <w:rsid w:val="005D1B34"/>
    <w:rsid w:val="005E00F7"/>
    <w:rsid w:val="005F0125"/>
    <w:rsid w:val="00600B23"/>
    <w:rsid w:val="006018DC"/>
    <w:rsid w:val="00605374"/>
    <w:rsid w:val="0060671C"/>
    <w:rsid w:val="00615FD8"/>
    <w:rsid w:val="00623F55"/>
    <w:rsid w:val="0062795A"/>
    <w:rsid w:val="00627C1C"/>
    <w:rsid w:val="006356DA"/>
    <w:rsid w:val="00651D02"/>
    <w:rsid w:val="00662028"/>
    <w:rsid w:val="0066360E"/>
    <w:rsid w:val="006745A8"/>
    <w:rsid w:val="00682777"/>
    <w:rsid w:val="006835E6"/>
    <w:rsid w:val="00685842"/>
    <w:rsid w:val="00686CBF"/>
    <w:rsid w:val="0069006D"/>
    <w:rsid w:val="00691A3B"/>
    <w:rsid w:val="006946B1"/>
    <w:rsid w:val="00695CB4"/>
    <w:rsid w:val="006A005D"/>
    <w:rsid w:val="006B12C1"/>
    <w:rsid w:val="006B34B7"/>
    <w:rsid w:val="006C2D25"/>
    <w:rsid w:val="006D6DF2"/>
    <w:rsid w:val="006E136A"/>
    <w:rsid w:val="006E2E07"/>
    <w:rsid w:val="006E55CB"/>
    <w:rsid w:val="006E64FE"/>
    <w:rsid w:val="006E6894"/>
    <w:rsid w:val="006E69A4"/>
    <w:rsid w:val="006F1060"/>
    <w:rsid w:val="006F36B8"/>
    <w:rsid w:val="006F72A7"/>
    <w:rsid w:val="00707050"/>
    <w:rsid w:val="00707608"/>
    <w:rsid w:val="007240B2"/>
    <w:rsid w:val="007257BA"/>
    <w:rsid w:val="00726926"/>
    <w:rsid w:val="0072716B"/>
    <w:rsid w:val="00741214"/>
    <w:rsid w:val="00742F6C"/>
    <w:rsid w:val="00745790"/>
    <w:rsid w:val="00746099"/>
    <w:rsid w:val="00753B2D"/>
    <w:rsid w:val="00756646"/>
    <w:rsid w:val="00757019"/>
    <w:rsid w:val="00765340"/>
    <w:rsid w:val="007718CE"/>
    <w:rsid w:val="00781263"/>
    <w:rsid w:val="007828E9"/>
    <w:rsid w:val="00795689"/>
    <w:rsid w:val="007A3DD4"/>
    <w:rsid w:val="007B05BD"/>
    <w:rsid w:val="007C368F"/>
    <w:rsid w:val="007D5906"/>
    <w:rsid w:val="007E0AA2"/>
    <w:rsid w:val="007E460B"/>
    <w:rsid w:val="007E4D5F"/>
    <w:rsid w:val="007F13D7"/>
    <w:rsid w:val="007F1796"/>
    <w:rsid w:val="007F18AF"/>
    <w:rsid w:val="007F3B7E"/>
    <w:rsid w:val="007F58FF"/>
    <w:rsid w:val="00806F81"/>
    <w:rsid w:val="008143F3"/>
    <w:rsid w:val="00816EB5"/>
    <w:rsid w:val="008246B1"/>
    <w:rsid w:val="008256D5"/>
    <w:rsid w:val="0084050B"/>
    <w:rsid w:val="008421F3"/>
    <w:rsid w:val="0084220F"/>
    <w:rsid w:val="008423F1"/>
    <w:rsid w:val="00843D33"/>
    <w:rsid w:val="008470D8"/>
    <w:rsid w:val="00852EAC"/>
    <w:rsid w:val="00857EED"/>
    <w:rsid w:val="00861AE1"/>
    <w:rsid w:val="00862C8E"/>
    <w:rsid w:val="0087272E"/>
    <w:rsid w:val="00872AA1"/>
    <w:rsid w:val="00873E20"/>
    <w:rsid w:val="00880798"/>
    <w:rsid w:val="00885375"/>
    <w:rsid w:val="0089101A"/>
    <w:rsid w:val="00892730"/>
    <w:rsid w:val="008968B2"/>
    <w:rsid w:val="00897966"/>
    <w:rsid w:val="008A25BF"/>
    <w:rsid w:val="008A3012"/>
    <w:rsid w:val="008D6135"/>
    <w:rsid w:val="008E0BFA"/>
    <w:rsid w:val="008E4FCE"/>
    <w:rsid w:val="008E75EA"/>
    <w:rsid w:val="008F183F"/>
    <w:rsid w:val="009016C9"/>
    <w:rsid w:val="00902B00"/>
    <w:rsid w:val="0090616B"/>
    <w:rsid w:val="00906644"/>
    <w:rsid w:val="0090717C"/>
    <w:rsid w:val="00911A83"/>
    <w:rsid w:val="00914E19"/>
    <w:rsid w:val="00914E8B"/>
    <w:rsid w:val="009239AE"/>
    <w:rsid w:val="00930349"/>
    <w:rsid w:val="00930BD7"/>
    <w:rsid w:val="00933A12"/>
    <w:rsid w:val="00954F70"/>
    <w:rsid w:val="009579EA"/>
    <w:rsid w:val="00961D11"/>
    <w:rsid w:val="0097385B"/>
    <w:rsid w:val="009754C7"/>
    <w:rsid w:val="00977777"/>
    <w:rsid w:val="00980992"/>
    <w:rsid w:val="009810F3"/>
    <w:rsid w:val="009816D0"/>
    <w:rsid w:val="00987177"/>
    <w:rsid w:val="009A027E"/>
    <w:rsid w:val="009A1048"/>
    <w:rsid w:val="009A2948"/>
    <w:rsid w:val="009B0C02"/>
    <w:rsid w:val="009B0C9C"/>
    <w:rsid w:val="009B4EFD"/>
    <w:rsid w:val="009D3719"/>
    <w:rsid w:val="009D6920"/>
    <w:rsid w:val="009E51E1"/>
    <w:rsid w:val="009E56A9"/>
    <w:rsid w:val="009E624D"/>
    <w:rsid w:val="009E7911"/>
    <w:rsid w:val="009F3B17"/>
    <w:rsid w:val="009F5234"/>
    <w:rsid w:val="00A00574"/>
    <w:rsid w:val="00A035E9"/>
    <w:rsid w:val="00A03D52"/>
    <w:rsid w:val="00A0459A"/>
    <w:rsid w:val="00A1262E"/>
    <w:rsid w:val="00A2043E"/>
    <w:rsid w:val="00A254A2"/>
    <w:rsid w:val="00A41399"/>
    <w:rsid w:val="00A414E4"/>
    <w:rsid w:val="00A41F1E"/>
    <w:rsid w:val="00A46CF4"/>
    <w:rsid w:val="00A473E8"/>
    <w:rsid w:val="00A4798D"/>
    <w:rsid w:val="00A54B34"/>
    <w:rsid w:val="00A61793"/>
    <w:rsid w:val="00A713F4"/>
    <w:rsid w:val="00A81825"/>
    <w:rsid w:val="00A83886"/>
    <w:rsid w:val="00A83DA9"/>
    <w:rsid w:val="00A8511B"/>
    <w:rsid w:val="00A9116B"/>
    <w:rsid w:val="00A91C2B"/>
    <w:rsid w:val="00A93111"/>
    <w:rsid w:val="00A96175"/>
    <w:rsid w:val="00AA7EE5"/>
    <w:rsid w:val="00AB01EB"/>
    <w:rsid w:val="00AB34AD"/>
    <w:rsid w:val="00AC2F27"/>
    <w:rsid w:val="00AC5EDE"/>
    <w:rsid w:val="00AE3EE3"/>
    <w:rsid w:val="00AE471B"/>
    <w:rsid w:val="00AE58F9"/>
    <w:rsid w:val="00AF2004"/>
    <w:rsid w:val="00AF20AF"/>
    <w:rsid w:val="00AF2D7C"/>
    <w:rsid w:val="00B01381"/>
    <w:rsid w:val="00B01670"/>
    <w:rsid w:val="00B03D32"/>
    <w:rsid w:val="00B041D9"/>
    <w:rsid w:val="00B05E24"/>
    <w:rsid w:val="00B06C2B"/>
    <w:rsid w:val="00B12E3D"/>
    <w:rsid w:val="00B14BCC"/>
    <w:rsid w:val="00B17581"/>
    <w:rsid w:val="00B207A5"/>
    <w:rsid w:val="00B20C11"/>
    <w:rsid w:val="00B23CC3"/>
    <w:rsid w:val="00B243A6"/>
    <w:rsid w:val="00B261A6"/>
    <w:rsid w:val="00B26BC4"/>
    <w:rsid w:val="00B33282"/>
    <w:rsid w:val="00B34E83"/>
    <w:rsid w:val="00B37FA6"/>
    <w:rsid w:val="00B51693"/>
    <w:rsid w:val="00B51D9C"/>
    <w:rsid w:val="00B523CD"/>
    <w:rsid w:val="00B53BCD"/>
    <w:rsid w:val="00B55AED"/>
    <w:rsid w:val="00B61A0D"/>
    <w:rsid w:val="00B6269F"/>
    <w:rsid w:val="00B64802"/>
    <w:rsid w:val="00B67ACC"/>
    <w:rsid w:val="00B75CC6"/>
    <w:rsid w:val="00B75D3F"/>
    <w:rsid w:val="00B903EC"/>
    <w:rsid w:val="00B9260C"/>
    <w:rsid w:val="00BA3EEB"/>
    <w:rsid w:val="00BB1B13"/>
    <w:rsid w:val="00BB1D0A"/>
    <w:rsid w:val="00BB699A"/>
    <w:rsid w:val="00BC2D92"/>
    <w:rsid w:val="00BC7C65"/>
    <w:rsid w:val="00BD5D0B"/>
    <w:rsid w:val="00BD745F"/>
    <w:rsid w:val="00BE5C8F"/>
    <w:rsid w:val="00BF2BE1"/>
    <w:rsid w:val="00BF53AE"/>
    <w:rsid w:val="00C0076B"/>
    <w:rsid w:val="00C007C8"/>
    <w:rsid w:val="00C01E64"/>
    <w:rsid w:val="00C11528"/>
    <w:rsid w:val="00C176BE"/>
    <w:rsid w:val="00C229E1"/>
    <w:rsid w:val="00C24A38"/>
    <w:rsid w:val="00C30C3F"/>
    <w:rsid w:val="00C3104D"/>
    <w:rsid w:val="00C34383"/>
    <w:rsid w:val="00C351C0"/>
    <w:rsid w:val="00C36EF2"/>
    <w:rsid w:val="00C37674"/>
    <w:rsid w:val="00C42F33"/>
    <w:rsid w:val="00C4620C"/>
    <w:rsid w:val="00C466BD"/>
    <w:rsid w:val="00C52E40"/>
    <w:rsid w:val="00C52F27"/>
    <w:rsid w:val="00C6241C"/>
    <w:rsid w:val="00C63D4F"/>
    <w:rsid w:val="00C74EC9"/>
    <w:rsid w:val="00C7658D"/>
    <w:rsid w:val="00C77C10"/>
    <w:rsid w:val="00C81C89"/>
    <w:rsid w:val="00C8507E"/>
    <w:rsid w:val="00C928E4"/>
    <w:rsid w:val="00C93282"/>
    <w:rsid w:val="00C95645"/>
    <w:rsid w:val="00CA7AF7"/>
    <w:rsid w:val="00CB0408"/>
    <w:rsid w:val="00CC2DAE"/>
    <w:rsid w:val="00CC4720"/>
    <w:rsid w:val="00CC7BEB"/>
    <w:rsid w:val="00CE02CD"/>
    <w:rsid w:val="00CE052D"/>
    <w:rsid w:val="00CE1565"/>
    <w:rsid w:val="00CE3440"/>
    <w:rsid w:val="00CE38D2"/>
    <w:rsid w:val="00CF0C25"/>
    <w:rsid w:val="00CF2981"/>
    <w:rsid w:val="00CF2983"/>
    <w:rsid w:val="00CF41B4"/>
    <w:rsid w:val="00D0658E"/>
    <w:rsid w:val="00D073EA"/>
    <w:rsid w:val="00D07FAD"/>
    <w:rsid w:val="00D11290"/>
    <w:rsid w:val="00D14F48"/>
    <w:rsid w:val="00D25776"/>
    <w:rsid w:val="00D35095"/>
    <w:rsid w:val="00D42E32"/>
    <w:rsid w:val="00D457ED"/>
    <w:rsid w:val="00D47056"/>
    <w:rsid w:val="00D63C0C"/>
    <w:rsid w:val="00D66A04"/>
    <w:rsid w:val="00D72B29"/>
    <w:rsid w:val="00D74B65"/>
    <w:rsid w:val="00D752A6"/>
    <w:rsid w:val="00D84DA3"/>
    <w:rsid w:val="00D907DE"/>
    <w:rsid w:val="00D90E99"/>
    <w:rsid w:val="00D922DB"/>
    <w:rsid w:val="00D92B42"/>
    <w:rsid w:val="00DA5D9B"/>
    <w:rsid w:val="00DA61D9"/>
    <w:rsid w:val="00DB7B2F"/>
    <w:rsid w:val="00DD21FC"/>
    <w:rsid w:val="00DE301D"/>
    <w:rsid w:val="00DF29E2"/>
    <w:rsid w:val="00E103DC"/>
    <w:rsid w:val="00E2005B"/>
    <w:rsid w:val="00E20183"/>
    <w:rsid w:val="00E216C5"/>
    <w:rsid w:val="00E253F2"/>
    <w:rsid w:val="00E34FD4"/>
    <w:rsid w:val="00E425B5"/>
    <w:rsid w:val="00E43800"/>
    <w:rsid w:val="00E469C8"/>
    <w:rsid w:val="00E46F29"/>
    <w:rsid w:val="00E56DCF"/>
    <w:rsid w:val="00E57ABF"/>
    <w:rsid w:val="00E63EB6"/>
    <w:rsid w:val="00E738C2"/>
    <w:rsid w:val="00E7508B"/>
    <w:rsid w:val="00E75C0F"/>
    <w:rsid w:val="00E76BA2"/>
    <w:rsid w:val="00E805AE"/>
    <w:rsid w:val="00E812E4"/>
    <w:rsid w:val="00E904E9"/>
    <w:rsid w:val="00E93485"/>
    <w:rsid w:val="00E96D36"/>
    <w:rsid w:val="00EA1737"/>
    <w:rsid w:val="00EA46A1"/>
    <w:rsid w:val="00EA67CA"/>
    <w:rsid w:val="00EA6C34"/>
    <w:rsid w:val="00EA7C56"/>
    <w:rsid w:val="00EB1613"/>
    <w:rsid w:val="00EB20AA"/>
    <w:rsid w:val="00EC10B4"/>
    <w:rsid w:val="00EC41F5"/>
    <w:rsid w:val="00EC4570"/>
    <w:rsid w:val="00EC47DB"/>
    <w:rsid w:val="00EC6481"/>
    <w:rsid w:val="00EC6AC5"/>
    <w:rsid w:val="00EC6C28"/>
    <w:rsid w:val="00ED2E41"/>
    <w:rsid w:val="00ED37E3"/>
    <w:rsid w:val="00ED7E61"/>
    <w:rsid w:val="00EE1B0F"/>
    <w:rsid w:val="00EE3D7C"/>
    <w:rsid w:val="00EE48F0"/>
    <w:rsid w:val="00EF10D4"/>
    <w:rsid w:val="00EF11CA"/>
    <w:rsid w:val="00EF2F51"/>
    <w:rsid w:val="00EF3270"/>
    <w:rsid w:val="00EF3B32"/>
    <w:rsid w:val="00EF6A20"/>
    <w:rsid w:val="00F0139B"/>
    <w:rsid w:val="00F14DD8"/>
    <w:rsid w:val="00F14FD0"/>
    <w:rsid w:val="00F22F85"/>
    <w:rsid w:val="00F26C3F"/>
    <w:rsid w:val="00F272CE"/>
    <w:rsid w:val="00F27683"/>
    <w:rsid w:val="00F35596"/>
    <w:rsid w:val="00F43119"/>
    <w:rsid w:val="00F50EB9"/>
    <w:rsid w:val="00F53CCE"/>
    <w:rsid w:val="00F62604"/>
    <w:rsid w:val="00F6296B"/>
    <w:rsid w:val="00F71ADD"/>
    <w:rsid w:val="00F72DFE"/>
    <w:rsid w:val="00F73748"/>
    <w:rsid w:val="00F77012"/>
    <w:rsid w:val="00F80F1E"/>
    <w:rsid w:val="00F84D3D"/>
    <w:rsid w:val="00F9437F"/>
    <w:rsid w:val="00F965B1"/>
    <w:rsid w:val="00FA1E72"/>
    <w:rsid w:val="00FA6AB0"/>
    <w:rsid w:val="00FB157A"/>
    <w:rsid w:val="00FB4014"/>
    <w:rsid w:val="00FB4712"/>
    <w:rsid w:val="00FB4887"/>
    <w:rsid w:val="00FE122C"/>
    <w:rsid w:val="00FF0386"/>
    <w:rsid w:val="00FF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284E5A"/>
  <w15:chartTrackingRefBased/>
  <w15:docId w15:val="{15647501-B419-4262-8125-F2620DA9A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next w:val="a1"/>
    <w:qFormat/>
    <w:rsid w:val="00623F55"/>
    <w:pPr>
      <w:spacing w:after="0"/>
      <w:contextualSpacing/>
    </w:pPr>
  </w:style>
  <w:style w:type="paragraph" w:styleId="11">
    <w:name w:val="heading 1"/>
    <w:basedOn w:val="a2"/>
    <w:next w:val="a0"/>
    <w:link w:val="1Char"/>
    <w:autoRedefine/>
    <w:uiPriority w:val="9"/>
    <w:qFormat/>
    <w:rsid w:val="00ED7E61"/>
    <w:pPr>
      <w:wordWrap/>
      <w:spacing w:line="312" w:lineRule="auto"/>
      <w:ind w:leftChars="100" w:left="200" w:firstLineChars="100" w:firstLine="492"/>
      <w:jc w:val="center"/>
      <w:outlineLvl w:val="0"/>
    </w:pPr>
    <w:rPr>
      <w:rFonts w:ascii="KoPub바탕체 Bold" w:eastAsia="KoPub바탕체 Bold"/>
      <w:spacing w:val="-16"/>
      <w:sz w:val="56"/>
      <w:szCs w:val="56"/>
      <w:shd w:val="clear" w:color="auto" w:fill="FFFFFF"/>
    </w:rPr>
  </w:style>
  <w:style w:type="paragraph" w:styleId="2">
    <w:name w:val="heading 2"/>
    <w:basedOn w:val="a0"/>
    <w:next w:val="a0"/>
    <w:link w:val="2Char"/>
    <w:autoRedefine/>
    <w:uiPriority w:val="9"/>
    <w:unhideWhenUsed/>
    <w:qFormat/>
    <w:rsid w:val="00390FA3"/>
    <w:pPr>
      <w:keepNext/>
      <w:numPr>
        <w:numId w:val="11"/>
      </w:numPr>
      <w:spacing w:before="240" w:after="288"/>
      <w:ind w:rightChars="100" w:right="200"/>
      <w:outlineLvl w:val="1"/>
    </w:pPr>
    <w:rPr>
      <w:rFonts w:asciiTheme="majorHAnsi" w:eastAsiaTheme="majorEastAsia" w:hAnsiTheme="majorHAnsi" w:cstheme="majorBidi"/>
      <w:b/>
      <w:sz w:val="34"/>
      <w:szCs w:val="34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193AA8"/>
    <w:pPr>
      <w:keepNext/>
      <w:numPr>
        <w:numId w:val="12"/>
      </w:numPr>
      <w:spacing w:beforeLines="100" w:before="240" w:after="240" w:line="240" w:lineRule="auto"/>
      <w:outlineLvl w:val="2"/>
    </w:pPr>
    <w:rPr>
      <w:rFonts w:ascii="휴먼명조" w:eastAsia="휴먼명조" w:hAnsiTheme="majorHAnsi" w:cstheme="majorBidi"/>
      <w:b/>
      <w:sz w:val="30"/>
      <w:szCs w:val="30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3C2E4A"/>
    <w:pPr>
      <w:keepNext/>
      <w:numPr>
        <w:numId w:val="6"/>
      </w:numPr>
      <w:spacing w:after="288"/>
      <w:ind w:left="555" w:rightChars="100" w:right="200" w:hanging="357"/>
      <w:outlineLvl w:val="3"/>
    </w:pPr>
    <w:rPr>
      <w:rFonts w:ascii="휴먼명조" w:eastAsia="휴먼명조"/>
      <w:b/>
      <w:bCs/>
      <w:sz w:val="26"/>
      <w:szCs w:val="26"/>
    </w:rPr>
  </w:style>
  <w:style w:type="paragraph" w:styleId="5">
    <w:name w:val="heading 5"/>
    <w:basedOn w:val="10"/>
    <w:next w:val="a0"/>
    <w:link w:val="5Char"/>
    <w:uiPriority w:val="9"/>
    <w:unhideWhenUsed/>
    <w:qFormat/>
    <w:rsid w:val="003F79D3"/>
    <w:pPr>
      <w:numPr>
        <w:numId w:val="5"/>
      </w:numPr>
      <w:ind w:left="557" w:rightChars="150" w:right="300"/>
      <w:outlineLvl w:val="4"/>
    </w:pPr>
    <w:rPr>
      <w:b/>
      <w:bCs/>
      <w:sz w:val="26"/>
      <w:szCs w:val="26"/>
    </w:rPr>
  </w:style>
  <w:style w:type="paragraph" w:styleId="6">
    <w:name w:val="heading 6"/>
    <w:basedOn w:val="a0"/>
    <w:next w:val="a0"/>
    <w:link w:val="6Char"/>
    <w:uiPriority w:val="9"/>
    <w:unhideWhenUsed/>
    <w:qFormat/>
    <w:rsid w:val="00DA61D9"/>
    <w:pPr>
      <w:keepNext/>
      <w:ind w:leftChars="600" w:left="600" w:hangingChars="200" w:hanging="2000"/>
      <w:outlineLvl w:val="5"/>
    </w:pPr>
    <w:rPr>
      <w:b/>
      <w:bCs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numbering" w:customStyle="1" w:styleId="1">
    <w:name w:val="스타일1"/>
    <w:uiPriority w:val="99"/>
    <w:rsid w:val="000F3422"/>
    <w:pPr>
      <w:numPr>
        <w:numId w:val="1"/>
      </w:numPr>
    </w:pPr>
  </w:style>
  <w:style w:type="paragraph" w:customStyle="1" w:styleId="10">
    <w:name w:val="1수준"/>
    <w:next w:val="20"/>
    <w:autoRedefine/>
    <w:qFormat/>
    <w:rsid w:val="005B0934"/>
    <w:pPr>
      <w:numPr>
        <w:numId w:val="2"/>
      </w:numPr>
      <w:spacing w:before="240" w:after="0" w:line="240" w:lineRule="auto"/>
      <w:ind w:left="806" w:hanging="403"/>
    </w:pPr>
    <w:rPr>
      <w:rFonts w:ascii="휴먼명조" w:eastAsia="휴먼명조"/>
      <w:color w:val="000000" w:themeColor="text1"/>
      <w:sz w:val="24"/>
      <w:szCs w:val="24"/>
      <w:shd w:val="clear" w:color="auto" w:fill="FFFFFF"/>
    </w:rPr>
  </w:style>
  <w:style w:type="paragraph" w:customStyle="1" w:styleId="20">
    <w:name w:val="2수준"/>
    <w:basedOn w:val="10"/>
    <w:autoRedefine/>
    <w:qFormat/>
    <w:rsid w:val="00BB699A"/>
    <w:pPr>
      <w:numPr>
        <w:numId w:val="0"/>
      </w:numPr>
      <w:spacing w:before="0"/>
      <w:ind w:leftChars="300" w:left="600"/>
      <w:jc w:val="left"/>
    </w:pPr>
    <w:rPr>
      <w:rFonts w:ascii="함초롬바탕" w:hAnsi="함초롬바탕" w:cs="함초롬바탕"/>
    </w:rPr>
  </w:style>
  <w:style w:type="paragraph" w:customStyle="1" w:styleId="30">
    <w:name w:val="3수준"/>
    <w:basedOn w:val="20"/>
    <w:qFormat/>
    <w:rsid w:val="003409AF"/>
    <w:pPr>
      <w:numPr>
        <w:ilvl w:val="2"/>
      </w:numPr>
      <w:ind w:leftChars="300" w:left="600"/>
    </w:pPr>
  </w:style>
  <w:style w:type="paragraph" w:styleId="a1">
    <w:name w:val="No Spacing"/>
    <w:uiPriority w:val="1"/>
    <w:qFormat/>
    <w:rsid w:val="00B37FA6"/>
    <w:pPr>
      <w:spacing w:after="0" w:line="240" w:lineRule="auto"/>
    </w:pPr>
    <w:rPr>
      <w:sz w:val="18"/>
    </w:rPr>
  </w:style>
  <w:style w:type="character" w:customStyle="1" w:styleId="1Char">
    <w:name w:val="제목 1 Char"/>
    <w:basedOn w:val="a3"/>
    <w:link w:val="11"/>
    <w:uiPriority w:val="9"/>
    <w:rsid w:val="00ED7E61"/>
    <w:rPr>
      <w:rFonts w:ascii="KoPub바탕체 Bold" w:eastAsia="KoPub바탕체 Bold" w:hAnsi="굴림" w:cs="굴림"/>
      <w:b/>
      <w:bCs/>
      <w:color w:val="000000"/>
      <w:spacing w:val="-16"/>
      <w:kern w:val="0"/>
      <w:sz w:val="56"/>
      <w:szCs w:val="56"/>
    </w:rPr>
  </w:style>
  <w:style w:type="character" w:customStyle="1" w:styleId="2Char">
    <w:name w:val="제목 2 Char"/>
    <w:basedOn w:val="a3"/>
    <w:link w:val="2"/>
    <w:uiPriority w:val="9"/>
    <w:rsid w:val="00390FA3"/>
    <w:rPr>
      <w:rFonts w:asciiTheme="majorHAnsi" w:eastAsiaTheme="majorEastAsia" w:hAnsiTheme="majorHAnsi" w:cstheme="majorBidi"/>
      <w:b/>
      <w:sz w:val="34"/>
      <w:szCs w:val="34"/>
    </w:rPr>
  </w:style>
  <w:style w:type="paragraph" w:styleId="a6">
    <w:name w:val="caption"/>
    <w:basedOn w:val="a0"/>
    <w:next w:val="a0"/>
    <w:autoRedefine/>
    <w:uiPriority w:val="35"/>
    <w:unhideWhenUsed/>
    <w:qFormat/>
    <w:rsid w:val="00CC4720"/>
    <w:pPr>
      <w:keepNext/>
      <w:spacing w:after="240"/>
      <w:jc w:val="center"/>
    </w:pPr>
    <w:rPr>
      <w:bCs/>
      <w:color w:val="000000" w:themeColor="text1"/>
      <w:sz w:val="18"/>
    </w:rPr>
  </w:style>
  <w:style w:type="paragraph" w:styleId="a7">
    <w:name w:val="Date"/>
    <w:basedOn w:val="a0"/>
    <w:next w:val="a0"/>
    <w:link w:val="Char"/>
    <w:uiPriority w:val="99"/>
    <w:unhideWhenUsed/>
    <w:rsid w:val="00D11290"/>
  </w:style>
  <w:style w:type="character" w:customStyle="1" w:styleId="Char">
    <w:name w:val="날짜 Char"/>
    <w:basedOn w:val="a3"/>
    <w:link w:val="a7"/>
    <w:uiPriority w:val="99"/>
    <w:rsid w:val="00D11290"/>
  </w:style>
  <w:style w:type="paragraph" w:styleId="a8">
    <w:name w:val="List Paragraph"/>
    <w:basedOn w:val="a0"/>
    <w:link w:val="Char0"/>
    <w:uiPriority w:val="34"/>
    <w:qFormat/>
    <w:rsid w:val="00D11290"/>
    <w:pPr>
      <w:ind w:leftChars="400" w:left="800"/>
    </w:pPr>
  </w:style>
  <w:style w:type="paragraph" w:styleId="a9">
    <w:name w:val="header"/>
    <w:basedOn w:val="a0"/>
    <w:link w:val="Char1"/>
    <w:uiPriority w:val="99"/>
    <w:unhideWhenUsed/>
    <w:rsid w:val="00364B4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3"/>
    <w:link w:val="a9"/>
    <w:uiPriority w:val="99"/>
    <w:rsid w:val="00364B43"/>
  </w:style>
  <w:style w:type="paragraph" w:styleId="aa">
    <w:name w:val="footer"/>
    <w:basedOn w:val="a0"/>
    <w:link w:val="Char2"/>
    <w:uiPriority w:val="99"/>
    <w:unhideWhenUsed/>
    <w:rsid w:val="00364B4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3"/>
    <w:link w:val="aa"/>
    <w:uiPriority w:val="99"/>
    <w:rsid w:val="00364B43"/>
  </w:style>
  <w:style w:type="character" w:customStyle="1" w:styleId="Char0">
    <w:name w:val="목록 단락 Char"/>
    <w:basedOn w:val="a3"/>
    <w:link w:val="a8"/>
    <w:uiPriority w:val="34"/>
    <w:rsid w:val="003D778F"/>
  </w:style>
  <w:style w:type="character" w:customStyle="1" w:styleId="3Char">
    <w:name w:val="제목 3 Char"/>
    <w:basedOn w:val="a3"/>
    <w:link w:val="3"/>
    <w:uiPriority w:val="9"/>
    <w:rsid w:val="00193AA8"/>
    <w:rPr>
      <w:rFonts w:ascii="휴먼명조" w:eastAsia="휴먼명조" w:hAnsiTheme="majorHAnsi" w:cstheme="majorBidi"/>
      <w:b/>
      <w:sz w:val="30"/>
      <w:szCs w:val="30"/>
    </w:rPr>
  </w:style>
  <w:style w:type="paragraph" w:styleId="ab">
    <w:name w:val="Normal (Web)"/>
    <w:basedOn w:val="a0"/>
    <w:uiPriority w:val="99"/>
    <w:semiHidden/>
    <w:unhideWhenUsed/>
    <w:rsid w:val="00E216C5"/>
    <w:pPr>
      <w:spacing w:before="100" w:beforeAutospacing="1" w:after="100" w:afterAutospacing="1" w:line="240" w:lineRule="auto"/>
      <w:contextualSpacing w:val="0"/>
      <w:jc w:val="left"/>
    </w:pPr>
    <w:rPr>
      <w:rFonts w:ascii="굴림" w:eastAsia="굴림" w:hAnsi="굴림" w:cs="굴림"/>
      <w:kern w:val="0"/>
      <w:sz w:val="24"/>
      <w:szCs w:val="24"/>
    </w:rPr>
  </w:style>
  <w:style w:type="paragraph" w:customStyle="1" w:styleId="EndNoteBibliography">
    <w:name w:val="EndNote Bibliography"/>
    <w:basedOn w:val="a0"/>
    <w:link w:val="EndNoteBibliographyChar"/>
    <w:rsid w:val="002E6BC0"/>
    <w:pPr>
      <w:widowControl w:val="0"/>
      <w:numPr>
        <w:ilvl w:val="1"/>
        <w:numId w:val="3"/>
      </w:numPr>
      <w:wordWrap w:val="0"/>
      <w:autoSpaceDE w:val="0"/>
      <w:autoSpaceDN w:val="0"/>
      <w:spacing w:after="160" w:line="240" w:lineRule="auto"/>
      <w:contextualSpacing w:val="0"/>
    </w:pPr>
    <w:rPr>
      <w:rFonts w:ascii="맑은 고딕" w:eastAsia="맑은 고딕" w:hAnsi="맑은 고딕"/>
      <w:noProof/>
      <w:szCs w:val="22"/>
    </w:rPr>
  </w:style>
  <w:style w:type="character" w:customStyle="1" w:styleId="EndNoteBibliographyChar">
    <w:name w:val="EndNote Bibliography Char"/>
    <w:basedOn w:val="Char0"/>
    <w:link w:val="EndNoteBibliography"/>
    <w:rsid w:val="002E6BC0"/>
    <w:rPr>
      <w:rFonts w:ascii="맑은 고딕" w:eastAsia="맑은 고딕" w:hAnsi="맑은 고딕"/>
      <w:noProof/>
      <w:szCs w:val="22"/>
    </w:rPr>
  </w:style>
  <w:style w:type="paragraph" w:styleId="a">
    <w:name w:val="List Bullet"/>
    <w:basedOn w:val="a0"/>
    <w:uiPriority w:val="99"/>
    <w:unhideWhenUsed/>
    <w:rsid w:val="0090616B"/>
    <w:pPr>
      <w:numPr>
        <w:numId w:val="4"/>
      </w:numPr>
    </w:pPr>
  </w:style>
  <w:style w:type="table" w:styleId="ac">
    <w:name w:val="Table Grid"/>
    <w:basedOn w:val="a4"/>
    <w:uiPriority w:val="39"/>
    <w:rsid w:val="00312F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3"/>
    <w:uiPriority w:val="99"/>
    <w:unhideWhenUsed/>
    <w:rsid w:val="003A270E"/>
    <w:rPr>
      <w:color w:val="0563C1" w:themeColor="hyperlink"/>
      <w:u w:val="single"/>
    </w:rPr>
  </w:style>
  <w:style w:type="paragraph" w:styleId="ae">
    <w:name w:val="Balloon Text"/>
    <w:basedOn w:val="a0"/>
    <w:link w:val="Char3"/>
    <w:uiPriority w:val="99"/>
    <w:semiHidden/>
    <w:unhideWhenUsed/>
    <w:rsid w:val="0074579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3"/>
    <w:link w:val="ae"/>
    <w:uiPriority w:val="99"/>
    <w:semiHidden/>
    <w:rsid w:val="00745790"/>
    <w:rPr>
      <w:rFonts w:asciiTheme="majorHAnsi" w:eastAsiaTheme="majorEastAsia" w:hAnsiTheme="majorHAnsi" w:cstheme="majorBidi"/>
      <w:sz w:val="18"/>
      <w:szCs w:val="18"/>
    </w:rPr>
  </w:style>
  <w:style w:type="paragraph" w:customStyle="1" w:styleId="a2">
    <w:name w:val="바탕글"/>
    <w:basedOn w:val="a0"/>
    <w:rsid w:val="000751D6"/>
    <w:pPr>
      <w:widowControl w:val="0"/>
      <w:wordWrap w:val="0"/>
      <w:autoSpaceDE w:val="0"/>
      <w:autoSpaceDN w:val="0"/>
      <w:spacing w:line="384" w:lineRule="auto"/>
      <w:contextualSpacing w:val="0"/>
      <w:jc w:val="left"/>
      <w:textAlignment w:val="baseline"/>
    </w:pPr>
    <w:rPr>
      <w:rFonts w:ascii="굴림" w:eastAsia="굴림" w:hAnsi="굴림" w:cs="굴림"/>
      <w:b/>
      <w:bCs/>
      <w:color w:val="000000"/>
      <w:spacing w:val="-20"/>
      <w:kern w:val="0"/>
      <w:sz w:val="18"/>
      <w:szCs w:val="18"/>
    </w:rPr>
  </w:style>
  <w:style w:type="paragraph" w:customStyle="1" w:styleId="12">
    <w:name w:val="개요 1"/>
    <w:basedOn w:val="a0"/>
    <w:rsid w:val="00564D98"/>
    <w:pPr>
      <w:widowControl w:val="0"/>
      <w:wordWrap w:val="0"/>
      <w:autoSpaceDE w:val="0"/>
      <w:autoSpaceDN w:val="0"/>
      <w:spacing w:line="384" w:lineRule="auto"/>
      <w:ind w:left="200" w:hanging="400"/>
      <w:contextualSpacing w:val="0"/>
      <w:textAlignment w:val="baseline"/>
    </w:pPr>
    <w:rPr>
      <w:rFonts w:ascii="굴림" w:eastAsia="굴림" w:hAnsi="굴림" w:cs="굴림"/>
      <w:color w:val="000000"/>
      <w:kern w:val="0"/>
    </w:rPr>
  </w:style>
  <w:style w:type="paragraph" w:customStyle="1" w:styleId="21">
    <w:name w:val="개요 2"/>
    <w:basedOn w:val="a0"/>
    <w:rsid w:val="00564D98"/>
    <w:pPr>
      <w:widowControl w:val="0"/>
      <w:wordWrap w:val="0"/>
      <w:autoSpaceDE w:val="0"/>
      <w:autoSpaceDN w:val="0"/>
      <w:spacing w:line="384" w:lineRule="auto"/>
      <w:ind w:left="400"/>
      <w:contextualSpacing w:val="0"/>
      <w:textAlignment w:val="baseline"/>
    </w:pPr>
    <w:rPr>
      <w:rFonts w:ascii="굴림" w:eastAsia="굴림" w:hAnsi="굴림" w:cs="굴림"/>
      <w:color w:val="000000"/>
      <w:kern w:val="0"/>
    </w:rPr>
  </w:style>
  <w:style w:type="paragraph" w:customStyle="1" w:styleId="31">
    <w:name w:val="개요 3"/>
    <w:basedOn w:val="a0"/>
    <w:rsid w:val="00B03D32"/>
    <w:pPr>
      <w:widowControl w:val="0"/>
      <w:wordWrap w:val="0"/>
      <w:autoSpaceDE w:val="0"/>
      <w:autoSpaceDN w:val="0"/>
      <w:spacing w:line="384" w:lineRule="auto"/>
      <w:ind w:left="600"/>
      <w:contextualSpacing w:val="0"/>
      <w:textAlignment w:val="baseline"/>
    </w:pPr>
    <w:rPr>
      <w:rFonts w:ascii="굴림" w:eastAsia="굴림" w:hAnsi="굴림" w:cs="굴림"/>
      <w:color w:val="000000"/>
      <w:kern w:val="0"/>
    </w:rPr>
  </w:style>
  <w:style w:type="character" w:customStyle="1" w:styleId="4Char">
    <w:name w:val="제목 4 Char"/>
    <w:basedOn w:val="a3"/>
    <w:link w:val="4"/>
    <w:uiPriority w:val="9"/>
    <w:rsid w:val="003C2E4A"/>
    <w:rPr>
      <w:rFonts w:ascii="휴먼명조" w:eastAsia="휴먼명조"/>
      <w:b/>
      <w:bCs/>
      <w:sz w:val="26"/>
      <w:szCs w:val="26"/>
    </w:rPr>
  </w:style>
  <w:style w:type="character" w:styleId="af">
    <w:name w:val="Placeholder Text"/>
    <w:basedOn w:val="a3"/>
    <w:uiPriority w:val="99"/>
    <w:semiHidden/>
    <w:rsid w:val="00861AE1"/>
    <w:rPr>
      <w:color w:val="808080"/>
    </w:rPr>
  </w:style>
  <w:style w:type="paragraph" w:styleId="af0">
    <w:name w:val="Subtitle"/>
    <w:basedOn w:val="a0"/>
    <w:next w:val="a0"/>
    <w:link w:val="Char4"/>
    <w:uiPriority w:val="11"/>
    <w:qFormat/>
    <w:rsid w:val="00184FBE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4">
    <w:name w:val="부제 Char"/>
    <w:basedOn w:val="a3"/>
    <w:link w:val="af0"/>
    <w:uiPriority w:val="11"/>
    <w:rsid w:val="00184FBE"/>
    <w:rPr>
      <w:rFonts w:asciiTheme="majorHAnsi" w:eastAsiaTheme="majorEastAsia" w:hAnsiTheme="majorHAnsi" w:cstheme="majorBidi"/>
      <w:sz w:val="24"/>
      <w:szCs w:val="24"/>
    </w:rPr>
  </w:style>
  <w:style w:type="paragraph" w:customStyle="1" w:styleId="40">
    <w:name w:val="개요 4"/>
    <w:basedOn w:val="a0"/>
    <w:rsid w:val="008E4FCE"/>
    <w:pPr>
      <w:widowControl w:val="0"/>
      <w:wordWrap w:val="0"/>
      <w:autoSpaceDE w:val="0"/>
      <w:autoSpaceDN w:val="0"/>
      <w:spacing w:line="384" w:lineRule="auto"/>
      <w:ind w:left="40"/>
      <w:contextualSpacing w:val="0"/>
      <w:textAlignment w:val="baseline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styleId="32">
    <w:name w:val="Body Text 3"/>
    <w:basedOn w:val="a0"/>
    <w:link w:val="3Char0"/>
    <w:uiPriority w:val="99"/>
    <w:unhideWhenUsed/>
    <w:rsid w:val="004810AA"/>
    <w:pPr>
      <w:spacing w:after="180"/>
    </w:pPr>
    <w:rPr>
      <w:sz w:val="16"/>
      <w:szCs w:val="16"/>
    </w:rPr>
  </w:style>
  <w:style w:type="character" w:customStyle="1" w:styleId="3Char0">
    <w:name w:val="본문 3 Char"/>
    <w:basedOn w:val="a3"/>
    <w:link w:val="32"/>
    <w:uiPriority w:val="99"/>
    <w:rsid w:val="004810AA"/>
    <w:rPr>
      <w:sz w:val="16"/>
      <w:szCs w:val="16"/>
    </w:rPr>
  </w:style>
  <w:style w:type="character" w:customStyle="1" w:styleId="5Char">
    <w:name w:val="제목 5 Char"/>
    <w:basedOn w:val="a3"/>
    <w:link w:val="5"/>
    <w:uiPriority w:val="9"/>
    <w:rsid w:val="003F79D3"/>
    <w:rPr>
      <w:rFonts w:ascii="휴먼명조" w:eastAsia="휴먼명조"/>
      <w:b/>
      <w:bCs/>
      <w:color w:val="000000" w:themeColor="text1"/>
      <w:sz w:val="26"/>
      <w:szCs w:val="26"/>
    </w:rPr>
  </w:style>
  <w:style w:type="character" w:customStyle="1" w:styleId="6Char">
    <w:name w:val="제목 6 Char"/>
    <w:basedOn w:val="a3"/>
    <w:link w:val="6"/>
    <w:uiPriority w:val="9"/>
    <w:rsid w:val="00DA61D9"/>
    <w:rPr>
      <w:b/>
      <w:bCs/>
    </w:rPr>
  </w:style>
  <w:style w:type="table" w:customStyle="1" w:styleId="13">
    <w:name w:val="표 구분선1"/>
    <w:basedOn w:val="a4"/>
    <w:next w:val="ac"/>
    <w:uiPriority w:val="39"/>
    <w:rsid w:val="00E90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Emphasis"/>
    <w:basedOn w:val="a3"/>
    <w:uiPriority w:val="20"/>
    <w:qFormat/>
    <w:rsid w:val="003416A7"/>
    <w:rPr>
      <w:i/>
      <w:iCs/>
    </w:rPr>
  </w:style>
  <w:style w:type="character" w:styleId="af2">
    <w:name w:val="Strong"/>
    <w:basedOn w:val="a3"/>
    <w:uiPriority w:val="22"/>
    <w:qFormat/>
    <w:rsid w:val="003416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8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5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4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7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9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5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0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5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6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4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5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6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0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9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8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21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9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09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0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6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21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5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10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16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9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9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0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7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850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0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31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0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0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038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90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839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96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66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90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3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2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2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11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0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1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3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159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0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59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6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7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3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7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391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5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4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3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6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8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7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8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10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9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9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83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04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7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6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2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9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19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2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4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6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88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2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4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88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949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2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5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3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23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7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5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8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0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1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80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463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4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4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7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2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4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45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6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4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250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6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2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6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1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0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7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6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232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19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8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4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5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2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4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3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1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20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70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0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5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7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81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70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2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5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0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248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9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1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74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5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374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3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3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05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1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5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362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5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8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4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5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89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2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2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9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1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9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9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4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956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0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4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9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3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5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0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7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59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4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36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C2D0C-79D2-4D13-B264-4614E519B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Hyejin</dc:creator>
  <cp:keywords/>
  <dc:description/>
  <cp:lastModifiedBy>user</cp:lastModifiedBy>
  <cp:revision>2</cp:revision>
  <cp:lastPrinted>2019-09-10T01:23:00Z</cp:lastPrinted>
  <dcterms:created xsi:type="dcterms:W3CDTF">2020-11-08T10:25:00Z</dcterms:created>
  <dcterms:modified xsi:type="dcterms:W3CDTF">2020-11-08T10:25:00Z</dcterms:modified>
</cp:coreProperties>
</file>